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D7037" w14:textId="77777777" w:rsidR="00395266" w:rsidRDefault="00D96781" w:rsidP="00F0732F">
      <w:pPr>
        <w:pStyle w:val="Title"/>
        <w:adjustRightInd w:val="0"/>
        <w:spacing w:before="120" w:after="120"/>
      </w:pPr>
      <w:r>
        <w:t>Word Template</w:t>
      </w:r>
    </w:p>
    <w:p w14:paraId="34E89EBC" w14:textId="23E1CEFF" w:rsidR="00550B4E" w:rsidRDefault="00550B4E" w:rsidP="00550B4E">
      <w:pPr>
        <w:pStyle w:val="Subtitle"/>
      </w:pPr>
      <w:r>
        <w:t>Subtitle</w:t>
      </w:r>
    </w:p>
    <w:p w14:paraId="3726CD24" w14:textId="3C416C68" w:rsidR="00395266" w:rsidRPr="00550B4E" w:rsidRDefault="00D96781" w:rsidP="00F0732F">
      <w:pPr>
        <w:pStyle w:val="Author"/>
        <w:adjustRightInd w:val="0"/>
        <w:spacing w:before="120" w:after="120"/>
        <w:rPr>
          <w:lang w:val="es-ES_tradnl"/>
        </w:rPr>
      </w:pPr>
      <w:r w:rsidRPr="00550B4E">
        <w:rPr>
          <w:lang w:val="es-ES_tradnl"/>
        </w:rPr>
        <w:t xml:space="preserve">Juan Pablo Saa OTD / MPH / PhD </w:t>
      </w:r>
      <w:proofErr w:type="spellStart"/>
      <w:r w:rsidRPr="00550B4E">
        <w:rPr>
          <w:lang w:val="es-ES_tradnl"/>
        </w:rPr>
        <w:t>Candidate</w:t>
      </w:r>
      <w:proofErr w:type="spellEnd"/>
    </w:p>
    <w:p w14:paraId="6698ABC7" w14:textId="77777777" w:rsidR="00395266" w:rsidRDefault="00D96781" w:rsidP="00550B4E">
      <w:pPr>
        <w:pStyle w:val="Date"/>
      </w:pPr>
      <w:r>
        <w:t>3/29/2020</w:t>
      </w:r>
    </w:p>
    <w:p w14:paraId="0A02D8FF" w14:textId="77777777" w:rsidR="00395266" w:rsidRPr="00F0732F" w:rsidRDefault="00D96781" w:rsidP="00296AA4">
      <w:pPr>
        <w:pStyle w:val="Heading1"/>
      </w:pPr>
      <w:bookmarkStart w:id="0" w:name="r-markdown"/>
      <w:bookmarkEnd w:id="0"/>
      <w:r>
        <w:t xml:space="preserve">R </w:t>
      </w:r>
      <w:r w:rsidRPr="00CB5A47">
        <w:t>Markdown</w:t>
      </w:r>
    </w:p>
    <w:p w14:paraId="2A4B711A" w14:textId="77777777" w:rsidR="00395266" w:rsidRDefault="00D96781" w:rsidP="00F0732F">
      <w:pPr>
        <w:pStyle w:val="FirstParagraph"/>
        <w:adjustRightInd w:val="0"/>
        <w:spacing w:before="120" w:after="120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B3EAA58" w14:textId="77777777" w:rsidR="005F158D" w:rsidRDefault="00D96781" w:rsidP="00F0732F">
      <w:pPr>
        <w:pStyle w:val="BodyText"/>
        <w:adjustRightInd w:val="0"/>
        <w:spacing w:before="120" w:after="12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</w:t>
      </w:r>
    </w:p>
    <w:p w14:paraId="1E19B8C7" w14:textId="77777777" w:rsidR="005F158D" w:rsidRDefault="005F158D" w:rsidP="005F158D">
      <w:pPr>
        <w:pStyle w:val="FirstParagraph"/>
      </w:pPr>
      <w:r>
        <w:t xml:space="preserve">with the </w:t>
      </w:r>
      <w:r>
        <w:rPr>
          <w:rStyle w:val="VerbatimChar"/>
        </w:rPr>
        <w:t>rma.mv()</w:t>
      </w:r>
      <w:r>
        <w:t xml:space="preserve"> function.</w:t>
      </w:r>
    </w:p>
    <w:p w14:paraId="5BD276B8" w14:textId="77777777" w:rsidR="005F158D" w:rsidRDefault="007B2AB2" w:rsidP="00F0732F">
      <w:pPr>
        <w:pStyle w:val="BodyText"/>
        <w:adjustRightInd w:val="0"/>
        <w:spacing w:before="120" w:after="120"/>
      </w:pPr>
      <w:r>
        <w:rPr>
          <w:rStyle w:val="CommentTok"/>
        </w:rPr>
        <w:t>#adding two rows of empty data to create gaps between domains in the final graph</w:t>
      </w:r>
      <w:r>
        <w:br/>
      </w:r>
      <w:r>
        <w:rPr>
          <w:rStyle w:val="NormalTok"/>
        </w:rPr>
        <w:t xml:space="preserve">    a&lt;-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Var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Var2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req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omain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b[i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' ('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t</w:t>
      </w:r>
      <w:r>
        <w:rPr>
          <w:rStyle w:val="OperatorTok"/>
        </w:rPr>
        <w:t>$</w:t>
      </w:r>
      <w:r>
        <w:rPr>
          <w:rStyle w:val="NormalTok"/>
        </w:rPr>
        <w:t>Var1)),</w:t>
      </w:r>
      <w:r>
        <w:rPr>
          <w:rStyle w:val="StringTok"/>
        </w:rPr>
        <w:t>')'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</w:p>
    <w:p w14:paraId="3421552C" w14:textId="77777777" w:rsidR="00395266" w:rsidRDefault="00D96781" w:rsidP="00F0732F">
      <w:pPr>
        <w:pStyle w:val="BodyText"/>
        <w:adjustRightInd w:val="0"/>
        <w:spacing w:before="120" w:after="120"/>
      </w:pPr>
      <w:r>
        <w:t>:</w:t>
      </w:r>
    </w:p>
    <w:p w14:paraId="7DCD5B23" w14:textId="77777777" w:rsidR="00395266" w:rsidRDefault="00D96781" w:rsidP="00F0732F">
      <w:pPr>
        <w:pStyle w:val="SourceCode"/>
        <w:wordWrap/>
        <w:adjustRightInd w:val="0"/>
        <w:spacing w:before="120" w:after="120"/>
      </w:pPr>
      <w:r>
        <w:rPr>
          <w:rStyle w:val="KeywordTok"/>
        </w:rPr>
        <w:t>summary</w:t>
      </w:r>
      <w:r>
        <w:rPr>
          <w:rStyle w:val="NormalTok"/>
        </w:rPr>
        <w:t>(cars)</w:t>
      </w:r>
      <w:r w:rsidR="008E24C0">
        <w:rPr>
          <w:rStyle w:val="NormalTok"/>
        </w:rPr>
        <w:br/>
      </w:r>
      <w:proofErr w:type="spellStart"/>
      <w:r w:rsidR="008E24C0">
        <w:rPr>
          <w:rStyle w:val="KeywordTok"/>
        </w:rPr>
        <w:t>setwd</w:t>
      </w:r>
      <w:proofErr w:type="spellEnd"/>
      <w:r w:rsidR="008E24C0">
        <w:rPr>
          <w:rStyle w:val="NormalTok"/>
        </w:rPr>
        <w:t>(</w:t>
      </w:r>
      <w:r w:rsidR="008E24C0">
        <w:rPr>
          <w:rStyle w:val="StringTok"/>
        </w:rPr>
        <w:t>'/Users/local folder in computer'</w:t>
      </w:r>
      <w:r w:rsidR="008E24C0">
        <w:rPr>
          <w:rStyle w:val="NormalTok"/>
        </w:rPr>
        <w:t>)</w:t>
      </w:r>
      <w:r w:rsidR="008E24C0">
        <w:br/>
      </w:r>
    </w:p>
    <w:p w14:paraId="4A2E4BF8" w14:textId="77777777" w:rsidR="007B2AB2" w:rsidRDefault="007B2AB2" w:rsidP="00F0732F">
      <w:pPr>
        <w:pStyle w:val="SourceCode"/>
        <w:wordWrap/>
        <w:adjustRightInd w:val="0"/>
        <w:spacing w:before="120" w:after="120"/>
      </w:pPr>
    </w:p>
    <w:p w14:paraId="6D25457A" w14:textId="77777777" w:rsidR="007B2AB2" w:rsidRDefault="007B2AB2" w:rsidP="00F0732F">
      <w:pPr>
        <w:pStyle w:val="SourceCode"/>
        <w:wordWrap/>
        <w:adjustRightInd w:val="0"/>
        <w:spacing w:before="120" w:after="120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eq_along</w:t>
      </w:r>
      <w:proofErr w:type="spellEnd"/>
      <w:r>
        <w:rPr>
          <w:rStyle w:val="NormalTok"/>
        </w:rPr>
        <w:t>(names)) {</w:t>
      </w:r>
      <w:r>
        <w:br/>
      </w:r>
    </w:p>
    <w:p w14:paraId="49E75819" w14:textId="77777777" w:rsidR="00395266" w:rsidRDefault="00D96781" w:rsidP="00F0732F">
      <w:pPr>
        <w:pStyle w:val="SourceCode"/>
        <w:wordWrap/>
        <w:adjustRightInd w:val="0"/>
        <w:spacing w:before="120" w:after="120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B2B9DCF" w14:textId="77777777" w:rsidR="00395266" w:rsidRPr="00A65C58" w:rsidRDefault="00D96781" w:rsidP="00A65C58">
      <w:pPr>
        <w:pStyle w:val="Heading2"/>
      </w:pPr>
      <w:bookmarkStart w:id="1" w:name="including-plots"/>
      <w:bookmarkEnd w:id="1"/>
      <w:r>
        <w:t>Including Plots</w:t>
      </w:r>
    </w:p>
    <w:p w14:paraId="6351E929" w14:textId="77777777" w:rsidR="00395266" w:rsidRDefault="00D96781" w:rsidP="00F0732F">
      <w:pPr>
        <w:pStyle w:val="FirstParagraph"/>
        <w:adjustRightInd w:val="0"/>
        <w:spacing w:before="120" w:after="120"/>
      </w:pPr>
      <w:r>
        <w:t>You can also embed plots, for example:</w:t>
      </w:r>
    </w:p>
    <w:p w14:paraId="586AB75D" w14:textId="77777777" w:rsidR="00136FCC" w:rsidRPr="00136FCC" w:rsidRDefault="00136FCC" w:rsidP="00136FCC">
      <w:pPr>
        <w:pStyle w:val="BodyText"/>
      </w:pP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t1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D'</w:t>
      </w:r>
      <w:r>
        <w:rPr>
          <w:rStyle w:val="NormalTok"/>
        </w:rPr>
        <w:t>,</w:t>
      </w:r>
      <w:r>
        <w:rPr>
          <w:rStyle w:val="StringTok"/>
        </w:rPr>
        <w:t>'Study</w:t>
      </w:r>
      <w:proofErr w:type="spellEnd"/>
      <w:r>
        <w:rPr>
          <w:rStyle w:val="StringTok"/>
        </w:rPr>
        <w:t xml:space="preserve"> (country)'</w:t>
      </w:r>
      <w:r>
        <w:rPr>
          <w:rStyle w:val="NormalTok"/>
        </w:rPr>
        <w:t>,</w:t>
      </w:r>
      <w:r>
        <w:rPr>
          <w:rStyle w:val="StringTok"/>
        </w:rPr>
        <w:t>'Design (subgroup)'</w:t>
      </w:r>
      <w:r>
        <w:rPr>
          <w:rStyle w:val="NormalTok"/>
        </w:rPr>
        <w:t>,</w:t>
      </w:r>
      <w:r>
        <w:rPr>
          <w:rStyle w:val="StringTok"/>
        </w:rPr>
        <w:t>'Quality'</w:t>
      </w:r>
      <w:r>
        <w:rPr>
          <w:rStyle w:val="NormalTok"/>
        </w:rPr>
        <w:t xml:space="preserve">, 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Age (SD)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ales'</w:t>
      </w:r>
      <w:r>
        <w:rPr>
          <w:rStyle w:val="NormalTok"/>
        </w:rPr>
        <w:t>,</w:t>
      </w:r>
      <w:r>
        <w:rPr>
          <w:rStyle w:val="StringTok"/>
        </w:rPr>
        <w:t>'Stroke</w:t>
      </w:r>
      <w:proofErr w:type="spellEnd"/>
      <w:r>
        <w:rPr>
          <w:rStyle w:val="StringTok"/>
        </w:rPr>
        <w:t xml:space="preserve"> type'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v</w:t>
      </w:r>
      <w:proofErr w:type="spellEnd"/>
      <w:r>
        <w:rPr>
          <w:rStyle w:val="StringTok"/>
        </w:rPr>
        <w:t>. stroke"</w:t>
      </w:r>
      <w:r>
        <w:rPr>
          <w:rStyle w:val="NormalTok"/>
        </w:rPr>
        <w:t xml:space="preserve">, </w:t>
      </w:r>
      <w:r>
        <w:rPr>
          <w:rStyle w:val="StringTok"/>
        </w:rPr>
        <w:t>"Domain evaluated (ICF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# Formatting the table</w:t>
      </w:r>
      <w:r>
        <w:br/>
      </w:r>
      <w:r>
        <w:rPr>
          <w:rStyle w:val="NormalTok"/>
        </w:rPr>
        <w:t xml:space="preserve">  </w:t>
      </w:r>
      <w:r>
        <w:br/>
      </w:r>
      <w:proofErr w:type="spellStart"/>
      <w:r>
        <w:rPr>
          <w:rStyle w:val="NormalTok"/>
        </w:rPr>
        <w:t>obs</w:t>
      </w:r>
      <w:proofErr w:type="spellEnd"/>
      <w:r>
        <w:rPr>
          <w:rStyle w:val="NormalTok"/>
        </w:rPr>
        <w:t>=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a[</w:t>
      </w:r>
      <w:proofErr w:type="spellStart"/>
      <w:r>
        <w:rPr>
          <w:rStyle w:val="NormalTok"/>
        </w:rPr>
        <w:t>ma</w:t>
      </w:r>
      <w:r>
        <w:rPr>
          <w:rStyle w:val="OperatorTok"/>
        </w:rPr>
        <w:t>$</w:t>
      </w:r>
      <w:r>
        <w:rPr>
          <w:rStyle w:val="NormalTok"/>
        </w:rPr>
        <w:t>intervention</w:t>
      </w:r>
      <w:proofErr w:type="spellEnd"/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no"</w:t>
      </w:r>
      <w:r>
        <w:rPr>
          <w:rStyle w:val="NormalTok"/>
        </w:rPr>
        <w:t>,</w:t>
      </w:r>
      <w:r>
        <w:rPr>
          <w:rStyle w:val="StringTok"/>
        </w:rPr>
        <w:t>"id</w:t>
      </w:r>
      <w:proofErr w:type="spellEnd"/>
      <w:r>
        <w:rPr>
          <w:rStyle w:val="StringTok"/>
        </w:rPr>
        <w:t>"</w:t>
      </w:r>
      <w:r>
        <w:rPr>
          <w:rStyle w:val="NormalTok"/>
        </w:rPr>
        <w:t>])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proofErr w:type="spellStart"/>
      <w:r>
        <w:rPr>
          <w:rStyle w:val="KeywordTok"/>
        </w:rPr>
        <w:t>huxtable</w:t>
      </w:r>
      <w:proofErr w:type="spellEnd"/>
      <w:r>
        <w:rPr>
          <w:rStyle w:val="NormalTok"/>
        </w:rPr>
        <w:t>(t1,</w:t>
      </w:r>
      <w:r>
        <w:rPr>
          <w:rStyle w:val="DataTypeTok"/>
        </w:rPr>
        <w:t>add_colnames =</w:t>
      </w:r>
      <w:r>
        <w:rPr>
          <w:rStyle w:val="NormalTok"/>
        </w:rPr>
        <w:t xml:space="preserve"> 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proofErr w:type="spellStart"/>
      <w:r>
        <w:rPr>
          <w:rStyle w:val="KeywordTok"/>
        </w:rPr>
        <w:t>set_font_size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         </w:t>
      </w:r>
      <w:proofErr w:type="spellStart"/>
      <w:r>
        <w:rPr>
          <w:rStyle w:val="KeywordTok"/>
        </w:rPr>
        <w:t>set_col_width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</w:p>
    <w:p w14:paraId="11095317" w14:textId="77777777" w:rsidR="00395266" w:rsidRDefault="00D96781" w:rsidP="00F0732F">
      <w:pPr>
        <w:pStyle w:val="BodyText"/>
        <w:adjustRightInd w:val="0"/>
        <w:spacing w:before="120" w:after="120"/>
      </w:pPr>
      <w:r>
        <w:rPr>
          <w:noProof/>
        </w:rPr>
        <w:drawing>
          <wp:inline distT="0" distB="0" distL="0" distR="0" wp14:anchorId="2F97F7FA" wp14:editId="7410F6A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546D7" w14:textId="77777777" w:rsidR="00395266" w:rsidRDefault="00D96781" w:rsidP="00F0732F">
      <w:pPr>
        <w:pStyle w:val="BodyText"/>
        <w:adjustRightInd w:val="0"/>
        <w:spacing w:before="120" w:after="12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043B6367" w14:textId="77777777" w:rsidR="008E24C0" w:rsidRDefault="008E24C0" w:rsidP="00F0732F">
      <w:pPr>
        <w:pStyle w:val="BodyText"/>
        <w:adjustRightInd w:val="0"/>
        <w:spacing w:before="120" w:after="120"/>
      </w:pPr>
    </w:p>
    <w:p w14:paraId="756109DB" w14:textId="77777777" w:rsidR="008E24C0" w:rsidRDefault="008E24C0" w:rsidP="008E24C0">
      <w:pPr>
        <w:pStyle w:val="Heading2"/>
      </w:pPr>
      <w:bookmarkStart w:id="2" w:name="table-1"/>
      <w:bookmarkStart w:id="3" w:name="_Toc36421456"/>
      <w:r>
        <w:t>Table 1</w:t>
      </w:r>
      <w:bookmarkEnd w:id="2"/>
      <w:bookmarkEnd w:id="3"/>
    </w:p>
    <w:p w14:paraId="26C4138A" w14:textId="77777777" w:rsidR="00EC6292" w:rsidRDefault="00EC6292" w:rsidP="00EC6292">
      <w:pPr>
        <w:pStyle w:val="SourceCode"/>
        <w:rPr>
          <w:rStyle w:val="NormalTok"/>
        </w:rPr>
      </w:pPr>
      <w:r>
        <w:rPr>
          <w:rStyle w:val="NormalTok"/>
        </w:rPr>
        <w:t>m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scalc</w:t>
      </w:r>
      <w:proofErr w:type="spellEnd"/>
      <w:r>
        <w:rPr>
          <w:rStyle w:val="NormalTok"/>
        </w:rPr>
        <w:t>(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SM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U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1i =</w:t>
      </w:r>
      <w:r>
        <w:rPr>
          <w:rStyle w:val="NormalTok"/>
        </w:rPr>
        <w:t xml:space="preserve"> m1i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n1i =</w:t>
      </w:r>
      <w:r>
        <w:rPr>
          <w:rStyle w:val="NormalTok"/>
        </w:rPr>
        <w:t xml:space="preserve"> n1i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d1i =</w:t>
      </w:r>
      <w:r>
        <w:rPr>
          <w:rStyle w:val="NormalTok"/>
        </w:rPr>
        <w:t xml:space="preserve"> sd1i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2i =</w:t>
      </w:r>
      <w:r>
        <w:rPr>
          <w:rStyle w:val="NormalTok"/>
        </w:rPr>
        <w:t xml:space="preserve"> m2i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n2i =</w:t>
      </w:r>
      <w:r>
        <w:rPr>
          <w:rStyle w:val="NormalTok"/>
        </w:rPr>
        <w:t xml:space="preserve"> n2i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d2i =</w:t>
      </w:r>
      <w:r>
        <w:rPr>
          <w:rStyle w:val="NormalTok"/>
        </w:rPr>
        <w:t xml:space="preserve"> sd2i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data =</w:t>
      </w:r>
      <w:r>
        <w:rPr>
          <w:rStyle w:val="NormalTok"/>
        </w:rPr>
        <w:t xml:space="preserve"> ma)</w:t>
      </w:r>
    </w:p>
    <w:p w14:paraId="4B2E6E13" w14:textId="77777777" w:rsidR="00EC6292" w:rsidRDefault="00EC6292" w:rsidP="00EC6292">
      <w:pPr>
        <w:pStyle w:val="SourceCode"/>
        <w:rPr>
          <w:rStyle w:val="NormalTok"/>
        </w:rPr>
      </w:pPr>
    </w:p>
    <w:p w14:paraId="4F4199AE" w14:textId="77777777" w:rsidR="00C07B1D" w:rsidRDefault="00EC6292" w:rsidP="00EC6292">
      <w:pPr>
        <w:pStyle w:val="SourceCode"/>
        <w:rPr>
          <w:szCs w:val="18"/>
          <w:shd w:val="clear" w:color="auto" w:fill="F8F8F8"/>
        </w:rPr>
      </w:pPr>
      <w:r w:rsidRPr="00EC6292">
        <w:rPr>
          <w:rFonts w:ascii="Consolas" w:hAnsi="Consolas"/>
          <w:color w:val="204A87"/>
          <w:spacing w:val="10"/>
          <w:szCs w:val="13"/>
          <w:shd w:val="clear" w:color="auto" w:fill="F8F8F8"/>
        </w:rPr>
        <w:t>levels</w:t>
      </w:r>
      <w:r w:rsidRPr="00EC6292">
        <w:rPr>
          <w:rFonts w:ascii="Consolas" w:hAnsi="Consolas"/>
          <w:color w:val="204A87"/>
          <w:spacing w:val="10"/>
          <w:szCs w:val="18"/>
          <w:shd w:val="clear" w:color="auto" w:fill="F8F8F8"/>
        </w:rPr>
        <w:t>=</w:t>
      </w:r>
      <w:r w:rsidRPr="00EC6292">
        <w:rPr>
          <w:b w:val="0"/>
          <w:color w:val="204A87"/>
          <w:szCs w:val="18"/>
          <w:shd w:val="clear" w:color="auto" w:fill="F8F8F8"/>
        </w:rPr>
        <w:t>c</w:t>
      </w:r>
      <w:r w:rsidRPr="00EC6292">
        <w:rPr>
          <w:szCs w:val="18"/>
          <w:shd w:val="clear" w:color="auto" w:fill="F8F8F8"/>
        </w:rPr>
        <w:t>(</w:t>
      </w:r>
      <w:r w:rsidRPr="00EC6292">
        <w:rPr>
          <w:rFonts w:ascii="Consolas" w:hAnsi="Consolas"/>
          <w:color w:val="4E9A06"/>
          <w:spacing w:val="10"/>
          <w:szCs w:val="18"/>
          <w:shd w:val="clear" w:color="auto" w:fill="F8F8F8"/>
        </w:rPr>
        <w:t>'healthy'</w:t>
      </w:r>
      <w:r w:rsidRPr="00EC6292">
        <w:rPr>
          <w:szCs w:val="18"/>
          <w:shd w:val="clear" w:color="auto" w:fill="F8F8F8"/>
        </w:rPr>
        <w:t>,</w:t>
      </w:r>
      <w:r w:rsidRPr="00EC6292">
        <w:rPr>
          <w:rFonts w:ascii="Consolas" w:hAnsi="Consolas"/>
          <w:color w:val="4E9A06"/>
          <w:spacing w:val="10"/>
          <w:szCs w:val="18"/>
          <w:shd w:val="clear" w:color="auto" w:fill="F8F8F8"/>
        </w:rPr>
        <w:t>'</w:t>
      </w:r>
      <w:proofErr w:type="spellStart"/>
      <w:r w:rsidRPr="00EC6292">
        <w:rPr>
          <w:rFonts w:ascii="Consolas" w:hAnsi="Consolas"/>
          <w:color w:val="4E9A06"/>
          <w:spacing w:val="10"/>
          <w:szCs w:val="18"/>
          <w:shd w:val="clear" w:color="auto" w:fill="F8F8F8"/>
        </w:rPr>
        <w:t>tia</w:t>
      </w:r>
      <w:proofErr w:type="spellEnd"/>
      <w:r w:rsidRPr="00EC6292">
        <w:rPr>
          <w:rFonts w:ascii="Consolas" w:hAnsi="Consolas"/>
          <w:color w:val="4E9A06"/>
          <w:spacing w:val="10"/>
          <w:szCs w:val="18"/>
          <w:shd w:val="clear" w:color="auto" w:fill="F8F8F8"/>
        </w:rPr>
        <w:t>'</w:t>
      </w:r>
      <w:r w:rsidRPr="00EC6292">
        <w:rPr>
          <w:szCs w:val="18"/>
          <w:shd w:val="clear" w:color="auto" w:fill="F8F8F8"/>
        </w:rPr>
        <w:t>,</w:t>
      </w:r>
      <w:r w:rsidR="00C07B1D">
        <w:rPr>
          <w:szCs w:val="18"/>
          <w:shd w:val="clear" w:color="auto" w:fill="F8F8F8"/>
        </w:rPr>
        <w:t>)</w:t>
      </w:r>
    </w:p>
    <w:p w14:paraId="22B18CB1" w14:textId="77777777" w:rsidR="00EC6292" w:rsidRDefault="00C07B1D" w:rsidP="00EC6292">
      <w:pPr>
        <w:pStyle w:val="SourceCode"/>
      </w:pPr>
      <w:r w:rsidRPr="00C07B1D">
        <w:rPr>
          <w:szCs w:val="18"/>
          <w:shd w:val="clear" w:color="auto" w:fill="F8F8F8"/>
        </w:rPr>
        <w:t xml:space="preserve">             </w:t>
      </w:r>
      <w:r w:rsidRPr="00C07B1D">
        <w:rPr>
          <w:rFonts w:ascii="Consolas" w:hAnsi="Consolas"/>
          <w:color w:val="204A87"/>
          <w:spacing w:val="10"/>
          <w:szCs w:val="18"/>
          <w:shd w:val="clear" w:color="auto" w:fill="F8F8F8"/>
        </w:rPr>
        <w:t>grid =</w:t>
      </w:r>
      <w:r w:rsidRPr="00C07B1D">
        <w:rPr>
          <w:szCs w:val="18"/>
          <w:shd w:val="clear" w:color="auto" w:fill="F8F8F8"/>
        </w:rPr>
        <w:t xml:space="preserve"> </w:t>
      </w:r>
      <w:r w:rsidRPr="00C07B1D">
        <w:rPr>
          <w:rFonts w:ascii="Consolas" w:hAnsi="Consolas"/>
          <w:color w:val="8F5902"/>
          <w:spacing w:val="10"/>
          <w:szCs w:val="18"/>
          <w:shd w:val="clear" w:color="auto" w:fill="F8F8F8"/>
        </w:rPr>
        <w:t>TRUE</w:t>
      </w:r>
      <w:r w:rsidRPr="00C07B1D">
        <w:rPr>
          <w:szCs w:val="18"/>
          <w:shd w:val="clear" w:color="auto" w:fill="F8F8F8"/>
        </w:rPr>
        <w:t>,</w:t>
      </w:r>
      <w:r w:rsidR="00EC6292" w:rsidRPr="00EC6292">
        <w:rPr>
          <w:b w:val="0"/>
        </w:rPr>
        <w:br/>
      </w:r>
    </w:p>
    <w:p w14:paraId="106F2C09" w14:textId="77777777" w:rsidR="008E24C0" w:rsidRDefault="00EC6292" w:rsidP="00EC6292">
      <w:pPr>
        <w:pStyle w:val="BodyText"/>
        <w:adjustRightInd w:val="0"/>
        <w:spacing w:before="120" w:after="120"/>
      </w:pPr>
      <w:r>
        <w:t xml:space="preserve">The </w:t>
      </w:r>
      <w:r>
        <w:rPr>
          <w:b/>
        </w:rPr>
        <w:t>R</w:t>
      </w:r>
      <w:r>
        <w:t xml:space="preserve"> syntax for nested</w:t>
      </w:r>
    </w:p>
    <w:p w14:paraId="13F8FE8F" w14:textId="77777777" w:rsidR="007967D4" w:rsidRDefault="007967D4" w:rsidP="00EC6292">
      <w:pPr>
        <w:pStyle w:val="BodyText"/>
        <w:adjustRightInd w:val="0"/>
        <w:spacing w:before="120" w:after="120"/>
      </w:pPr>
    </w:p>
    <w:p w14:paraId="524A6AA5" w14:textId="77777777" w:rsidR="007967D4" w:rsidRDefault="006E0C66" w:rsidP="00296AA4">
      <w:pPr>
        <w:pStyle w:val="Heading1"/>
      </w:pPr>
      <w:proofErr w:type="spellStart"/>
      <w:r>
        <w:rPr>
          <w:rStyle w:val="KeywordTok"/>
        </w:rPr>
        <w:t>huxtable</w:t>
      </w:r>
      <w:proofErr w:type="spellEnd"/>
      <w:r>
        <w:rPr>
          <w:rStyle w:val="NormalTok"/>
        </w:rPr>
        <w:t>(t1,</w:t>
      </w:r>
      <w:r>
        <w:rPr>
          <w:rStyle w:val="DataTypeTok"/>
        </w:rPr>
        <w:t>add_colnames =</w:t>
      </w:r>
      <w:r>
        <w:rPr>
          <w:rStyle w:val="NormalTok"/>
        </w:rPr>
        <w:t xml:space="preserve"> 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proofErr w:type="spellStart"/>
      <w:r>
        <w:rPr>
          <w:rStyle w:val="KeywordTok"/>
        </w:rPr>
        <w:t>set_font_size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proofErr w:type="spellStart"/>
      <w:r>
        <w:rPr>
          <w:rStyle w:val="KeywordTok"/>
        </w:rPr>
        <w:t>set_col_width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loatTok"/>
        </w:rPr>
        <w:t>.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loatTok"/>
        </w:rPr>
        <w:t>.5</w:t>
      </w:r>
      <w:r>
        <w:rPr>
          <w:rStyle w:val="NormalTok"/>
        </w:rPr>
        <w:t>,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</w:t>
      </w:r>
      <w:r>
        <w:rPr>
          <w:rStyle w:val="FloatTok"/>
        </w:rPr>
        <w:t>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_bol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_font_size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_bottom_border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t1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insert_row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Observational Cohort </w:t>
      </w:r>
      <w:proofErr w:type="spellStart"/>
      <w:r>
        <w:rPr>
          <w:rStyle w:val="StringTok"/>
        </w:rPr>
        <w:t>Studies"</w:t>
      </w:r>
      <w:r>
        <w:rPr>
          <w:rStyle w:val="NormalTok"/>
        </w:rPr>
        <w:t>,</w:t>
      </w:r>
      <w:r>
        <w:rPr>
          <w:rStyle w:val="DataTypeTok"/>
        </w:rPr>
        <w:t>af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colsp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_align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StringTok"/>
        </w:rPr>
        <w:t>"lef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_bol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_bottom_border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_font_size</w:t>
      </w:r>
      <w:proofErr w:type="spellEnd"/>
      <w:r>
        <w:rPr>
          <w:rStyle w:val="NormalTok"/>
        </w:rPr>
        <w:t>(</w:t>
      </w:r>
      <w:r>
        <w:rPr>
          <w:rStyle w:val="DataTyp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insert_row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Intervention </w:t>
      </w:r>
      <w:proofErr w:type="spellStart"/>
      <w:r>
        <w:rPr>
          <w:rStyle w:val="StringTok"/>
        </w:rPr>
        <w:t>Studies"</w:t>
      </w:r>
      <w:r>
        <w:rPr>
          <w:rStyle w:val="NormalTok"/>
        </w:rPr>
        <w:t>,</w:t>
      </w:r>
      <w:r>
        <w:rPr>
          <w:rStyle w:val="DataTypeTok"/>
        </w:rPr>
        <w:t>af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ob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colsp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_align</w:t>
      </w:r>
      <w:proofErr w:type="spellEnd"/>
      <w:r>
        <w:rPr>
          <w:rStyle w:val="NormalTok"/>
        </w:rPr>
        <w:t>(obs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StringTok"/>
        </w:rPr>
        <w:t>"lef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_bold</w:t>
      </w:r>
      <w:proofErr w:type="spellEnd"/>
      <w:r>
        <w:rPr>
          <w:rStyle w:val="NormalTok"/>
        </w:rPr>
        <w:t>(obs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_bottom_border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ob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obs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_font_size</w:t>
      </w:r>
      <w:proofErr w:type="spellEnd"/>
      <w:r>
        <w:rPr>
          <w:rStyle w:val="NormalTok"/>
        </w:rPr>
        <w:t>(</w:t>
      </w:r>
      <w:r>
        <w:rPr>
          <w:rStyle w:val="DataTypeTok"/>
        </w:rPr>
        <w:t>row =</w:t>
      </w:r>
      <w:r>
        <w:rPr>
          <w:rStyle w:val="NormalTok"/>
        </w:rPr>
        <w:t xml:space="preserve"> obs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</w:p>
    <w:p w14:paraId="0BEA2CB6" w14:textId="77777777" w:rsidR="00C07B1D" w:rsidRPr="00C07B1D" w:rsidRDefault="00C07B1D" w:rsidP="00C07B1D"/>
    <w:p w14:paraId="31C203C1" w14:textId="77777777" w:rsidR="001736A2" w:rsidRDefault="001736A2" w:rsidP="001736A2">
      <w:pPr>
        <w:pStyle w:val="TableCaption"/>
      </w:pPr>
      <w:proofErr w:type="spellStart"/>
      <w:r>
        <w:lastRenderedPageBreak/>
        <w:t>eTable</w:t>
      </w:r>
      <w:proofErr w:type="spellEnd"/>
      <w:r>
        <w:t xml:space="preserve"> 1: Included Studies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2"/>
        <w:gridCol w:w="1440"/>
        <w:gridCol w:w="1440"/>
        <w:gridCol w:w="864"/>
        <w:gridCol w:w="576"/>
        <w:gridCol w:w="1440"/>
        <w:gridCol w:w="720"/>
        <w:gridCol w:w="1152"/>
        <w:gridCol w:w="720"/>
        <w:gridCol w:w="2160"/>
      </w:tblGrid>
      <w:tr w:rsidR="001736A2" w14:paraId="52C871C9" w14:textId="77777777" w:rsidTr="00A95F47">
        <w:trPr>
          <w:cantSplit/>
          <w:tblHeader/>
          <w:jc w:val="center"/>
        </w:trPr>
        <w:tc>
          <w:tcPr>
            <w:tcW w:w="4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6E17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lastRenderedPageBreak/>
              <w:t>ID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3C68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Study (country)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4FE0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Design (subgroup)</w:t>
            </w:r>
          </w:p>
        </w:tc>
        <w:tc>
          <w:tcPr>
            <w:tcW w:w="86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2B84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Quality</w:t>
            </w:r>
          </w:p>
        </w:tc>
        <w:tc>
          <w:tcPr>
            <w:tcW w:w="57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42BD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N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201C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Age (SD)</w:t>
            </w:r>
          </w:p>
        </w:tc>
        <w:tc>
          <w:tcPr>
            <w:tcW w:w="72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A73F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Males</w:t>
            </w:r>
          </w:p>
        </w:tc>
        <w:tc>
          <w:tcPr>
            <w:tcW w:w="115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F108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Stroke type</w:t>
            </w:r>
          </w:p>
        </w:tc>
        <w:tc>
          <w:tcPr>
            <w:tcW w:w="72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E9464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Prev. stroke</w:t>
            </w:r>
          </w:p>
        </w:tc>
        <w:tc>
          <w:tcPr>
            <w:tcW w:w="216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9358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Domain evaluated (ICF)</w:t>
            </w:r>
          </w:p>
        </w:tc>
      </w:tr>
      <w:tr w:rsidR="001736A2" w14:paraId="60EF8972" w14:textId="77777777" w:rsidTr="00A95F47">
        <w:trPr>
          <w:cantSplit/>
          <w:tblHeader/>
          <w:jc w:val="center"/>
        </w:trPr>
        <w:tc>
          <w:tcPr>
            <w:tcW w:w="8784" w:type="dxa"/>
            <w:gridSpan w:val="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206C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Observational Cohort Studies</w:t>
            </w:r>
          </w:p>
        </w:tc>
        <w:tc>
          <w:tcPr>
            <w:tcW w:w="216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A190B" w14:textId="77777777" w:rsidR="001736A2" w:rsidRDefault="001736A2" w:rsidP="001736A2">
            <w:pPr>
              <w:spacing w:before="80" w:after="80"/>
              <w:ind w:left="80" w:right="80"/>
            </w:pPr>
          </w:p>
        </w:tc>
      </w:tr>
      <w:tr w:rsidR="001736A2" w14:paraId="6E17900E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8BB1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D878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Anderson, 2008 (Australi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4B4F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ase-control (stroke | healthy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F0B5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22D5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259A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8.33 (16.79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36C0A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97DB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9A8E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19FA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memory, language, visuo-perceptual, calculation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attention</w:t>
            </w:r>
          </w:p>
        </w:tc>
      </w:tr>
      <w:tr w:rsidR="001736A2" w14:paraId="1B6B3015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E4B9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7C0D7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Bagg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2 (Canad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DED2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F73C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29F3E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FF2B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1 (11.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F169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4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397D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426C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FC7A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18B05F4B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0440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DEB4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Ballard, 2003 (Eng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7C1A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dementia | stable | improver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D331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D796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5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851C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7.9 (2.5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5C01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818B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9DC5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9.1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6824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orientation, language, memory, attention, praxis, calculation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visuo-perceptual, global cognition</w:t>
            </w:r>
          </w:p>
        </w:tc>
      </w:tr>
      <w:tr w:rsidR="001736A2" w14:paraId="6CF7DE06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48C0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BA7F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Banerjee, 2019 (Multinational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802B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C87F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9AB2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8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280AD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3.1 (9.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5278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B8C0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83578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834A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language, attention, orientation, memory</w:t>
            </w:r>
          </w:p>
        </w:tc>
      </w:tr>
      <w:tr w:rsidR="001736A2" w14:paraId="21F20AD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D8EB4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8796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Barker-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llo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6 (New Zea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6B23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0F37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8777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8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AFCC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0.89 (14.1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FFFC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D4A34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8ABCB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34BD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memory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, 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attention</w:t>
            </w:r>
          </w:p>
        </w:tc>
      </w:tr>
      <w:tr w:rsidR="001736A2" w14:paraId="39EF5D65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6C4B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5FF9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Ben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Assayag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5 (Israel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C276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EFFCD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2E7C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6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338F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.7 (9.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DADA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CC46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7753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98C7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40B804D5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EB83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4D1B1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Bohannon, 2003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56C1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1932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78B3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5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03EE4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1.2 (15.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A0AD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5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DBDA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1A5AF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DE14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anguage, memory</w:t>
            </w:r>
          </w:p>
        </w:tc>
      </w:tr>
      <w:tr w:rsidR="001736A2" w14:paraId="765E86C3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E476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5329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Branco, 2019 (Portugal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1FF4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A2FE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BF80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6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7C35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8.82 (11.8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ED34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C146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66897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727C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00C5D3BE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4D5E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6E206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Bush, 2018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DF1A4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ich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06C5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481454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0972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2.2 (14.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2CB2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6905F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emorrhage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6AA4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.8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90101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3BCAE9D9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58D8E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859DDD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aratozzolo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6 (Italy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05EFF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dementia | no dementia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3B7E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3560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882C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6.8 (10.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E725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7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4A60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3410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1.9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175A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4B5846F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9F894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2424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assidy, 2004 (Ire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6334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190FB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BD34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59D7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1.4 (8.4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7BBE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8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11BB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0D9D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51633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1243875D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65F1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B09D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hen, 2016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63D9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sd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no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sd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5058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B1A65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74E7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.7 (11.4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9220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A88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D4D8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5.5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367D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26449F6E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CAF9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9CFA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herney, 2001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1488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all-stroke | neglect | no neglect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79E9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AAD0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D315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.19 (13.4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AFF9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B4E8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00CE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C93F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, language</w:t>
            </w:r>
          </w:p>
        </w:tc>
      </w:tr>
      <w:tr w:rsidR="001736A2" w14:paraId="1555A47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503B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8D867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herney, 2007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D238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9D6A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ABA26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1061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.38 (3.69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318D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DA9D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1923A0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8836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memory</w:t>
            </w:r>
          </w:p>
        </w:tc>
      </w:tr>
      <w:tr w:rsidR="001736A2" w14:paraId="541F181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33CD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245F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da Costa, 2010 (Brazil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22B1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chooled | illiterat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B9A1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47AD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9734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.26 (10.7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9521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E7B8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658C3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825C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, orientation, memory, attention, language</w:t>
            </w:r>
          </w:p>
        </w:tc>
      </w:tr>
      <w:tr w:rsidR="001736A2" w14:paraId="3F12A1D5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B21E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80CA6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De Boer, 2017 (Netherlands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1945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gene non carrier | gene carrier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43C3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72B2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F45D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8.5 (11.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73ED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1BF7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B8636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89CC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anguage</w:t>
            </w:r>
          </w:p>
        </w:tc>
      </w:tr>
      <w:tr w:rsidR="001736A2" w14:paraId="1530E15B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73CA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F799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Del Ser, 2005 (Spain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846F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improving | stable | progressing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617B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37A51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9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60BC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8.9 (12.9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E744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FE7B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83C9B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9CED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792AC13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20BF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1ED8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Delgado, 2010 (Chile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1417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nc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sc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A00C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D684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2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6417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1.6 (7.5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930C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0A93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79C6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0.5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8394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attention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memory</w:t>
            </w:r>
          </w:p>
        </w:tc>
      </w:tr>
      <w:tr w:rsidR="001736A2" w14:paraId="5113F7F3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36C6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A30E1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Deniz, 2016 (Turkey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FDA9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5113E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5E20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6D279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.03 (10.75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3DDA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A88A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8A78F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510AB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attention, calculation</w:t>
            </w:r>
          </w:p>
        </w:tc>
      </w:tr>
      <w:tr w:rsidR="001736A2" w14:paraId="72BE1B25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C025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28E02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Dent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8 (Italy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5ECAB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41FE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8D50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5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268C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0.8 (4.7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998D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8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8688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01F9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90EE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5747E7F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4491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59BF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Ding, 2014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C9EE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sc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no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sc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381A4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49E9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3B77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3 (9.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1BF5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77E5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7DAB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DFD3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0781C63A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9F4E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4E80F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Dundar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4 (Turkey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74C7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retro) (robot training + physio | convent physio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D098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2945E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2D9C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.5 (10.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8817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8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C004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3B7C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E1D2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61351A6B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E5D1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6E44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bank, 2007 (UK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10B6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w/o dementia | w dementia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E64E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2A60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080A6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0.1 (3.7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4ADB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9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8653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F1FC9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315B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, memory</w:t>
            </w:r>
          </w:p>
        </w:tc>
      </w:tr>
      <w:tr w:rsidR="001736A2" w14:paraId="3B52B396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436E5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lastRenderedPageBreak/>
              <w:t>2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CAF9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onseca, 2018 (Portugal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7E46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aphasia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1388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1697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86B8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.54 (10.6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0E2D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4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B4E0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D99B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FEC2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memory, visuo-perceptual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global cognition, language</w:t>
            </w:r>
          </w:p>
        </w:tc>
      </w:tr>
      <w:tr w:rsidR="001736A2" w14:paraId="24C896E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0563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92658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eng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7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0E33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8DE3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1B0C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9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7C97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3.1 (10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8A7C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4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97D6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D62F0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96EB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524424BF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1050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A24AC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ymour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8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DB97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E1FCE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FF38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7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D373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9.18 (10.9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BF7E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2E26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3DF02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F30E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memory, language, 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</w:p>
        </w:tc>
      </w:tr>
      <w:tr w:rsidR="001736A2" w14:paraId="686AA8A5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2A5E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2713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rau-Olivares, 2010 (Spain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D5772" w14:textId="77777777" w:rsidR="001736A2" w:rsidRPr="001736A2" w:rsidRDefault="001736A2" w:rsidP="001736A2">
            <w:pPr>
              <w:spacing w:before="80" w:after="80"/>
              <w:ind w:left="80" w:right="80"/>
              <w:rPr>
                <w:lang w:val="es-ES_tradnl"/>
              </w:rPr>
            </w:pPr>
            <w:proofErr w:type="spellStart"/>
            <w:r w:rsidRPr="001736A2">
              <w:rPr>
                <w:rFonts w:ascii="Roboto" w:eastAsia="Roboto" w:hAnsi="Roboto" w:cs="Roboto"/>
                <w:color w:val="111111"/>
                <w:sz w:val="14"/>
                <w:szCs w:val="14"/>
                <w:lang w:val="es-ES_tradnl"/>
              </w:rPr>
              <w:t>cohort</w:t>
            </w:r>
            <w:proofErr w:type="spellEnd"/>
            <w:r w:rsidRPr="001736A2">
              <w:rPr>
                <w:rFonts w:ascii="Roboto" w:eastAsia="Roboto" w:hAnsi="Roboto" w:cs="Roboto"/>
                <w:color w:val="111111"/>
                <w:sz w:val="14"/>
                <w:szCs w:val="14"/>
                <w:lang w:val="es-ES_tradnl"/>
              </w:rPr>
              <w:t xml:space="preserve"> (mci-</w:t>
            </w:r>
            <w:proofErr w:type="spellStart"/>
            <w:r w:rsidRPr="001736A2">
              <w:rPr>
                <w:rFonts w:ascii="Roboto" w:eastAsia="Roboto" w:hAnsi="Roboto" w:cs="Roboto"/>
                <w:color w:val="111111"/>
                <w:sz w:val="14"/>
                <w:szCs w:val="14"/>
                <w:lang w:val="es-ES_tradnl"/>
              </w:rPr>
              <w:t>vasc</w:t>
            </w:r>
            <w:proofErr w:type="spellEnd"/>
            <w:r w:rsidRPr="001736A2">
              <w:rPr>
                <w:rFonts w:ascii="Roboto" w:eastAsia="Roboto" w:hAnsi="Roboto" w:cs="Roboto"/>
                <w:color w:val="111111"/>
                <w:sz w:val="14"/>
                <w:szCs w:val="14"/>
                <w:lang w:val="es-ES_tradnl"/>
              </w:rPr>
              <w:t xml:space="preserve"> | </w:t>
            </w:r>
            <w:proofErr w:type="spellStart"/>
            <w:r w:rsidRPr="001736A2">
              <w:rPr>
                <w:rFonts w:ascii="Roboto" w:eastAsia="Roboto" w:hAnsi="Roboto" w:cs="Roboto"/>
                <w:color w:val="111111"/>
                <w:sz w:val="14"/>
                <w:szCs w:val="14"/>
                <w:lang w:val="es-ES_tradnl"/>
              </w:rPr>
              <w:t>nci-vasc</w:t>
            </w:r>
            <w:proofErr w:type="spellEnd"/>
            <w:r w:rsidRPr="001736A2">
              <w:rPr>
                <w:rFonts w:ascii="Roboto" w:eastAsia="Roboto" w:hAnsi="Roboto" w:cs="Roboto"/>
                <w:color w:val="111111"/>
                <w:sz w:val="14"/>
                <w:szCs w:val="14"/>
                <w:lang w:val="es-ES_tradnl"/>
              </w:rPr>
              <w:t>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0607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0B97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747E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1.7 (1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EE5B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7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FE4D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BD96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F826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memory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</w:p>
        </w:tc>
      </w:tr>
      <w:tr w:rsidR="001736A2" w14:paraId="3896853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4AC4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17CE1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erut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2 (Israel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084D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5731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E0A2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1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88C9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5.3 (7.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5E0C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7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C47E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EF8B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8DDE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1F878049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1910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6AC8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inkle, 2010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5030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2A00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2F18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7D97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 (15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DE6B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907C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CE6C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9.2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DB5E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4EDDC246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13A8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FF862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ofgren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7 (Sweden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8942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9749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B84F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836E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2 (7.9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FAAA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6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2242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2C0F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0BB4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058268B7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2E0D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28FAD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uang, 2019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BD64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dep remitters | dep non-remitters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9641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2E7C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2BA6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.67 (11.64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6A81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C231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A4EC5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CB54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76FF69DA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7EFB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5663A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Jehkonen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0 (Fin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F920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right 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1803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092D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DF6D7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3.23 (10.2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87DF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5955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E38CB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5919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memory, visuo-perceptual</w:t>
            </w:r>
          </w:p>
        </w:tc>
      </w:tr>
      <w:tr w:rsidR="001736A2" w14:paraId="24C64DBA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CD724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265F2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Katz, 1999 (Israel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1D94F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neglect | no neglect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999B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B837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F084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7.4 (10.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C7CE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8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09B3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F32A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7B20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visuo-perceptual, orientation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global cognition</w:t>
            </w:r>
          </w:p>
        </w:tc>
      </w:tr>
      <w:tr w:rsidR="001736A2" w14:paraId="08618B29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0AA77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88587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Kettunen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2 (Fin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74DE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neglect | 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48A2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5084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C883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2140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6071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9BA1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64F6E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visuo-perceptual</w:t>
            </w:r>
          </w:p>
        </w:tc>
      </w:tr>
      <w:tr w:rsidR="001736A2" w14:paraId="0D7FF23D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246C0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2057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Kim, 2010 (Kore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9734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 | stroke + insomnia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8A06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F0E1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CBE2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3.9 (10.4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6EB4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DD7B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9732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379A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, attention, memory</w:t>
            </w:r>
          </w:p>
        </w:tc>
      </w:tr>
      <w:tr w:rsidR="001736A2" w14:paraId="0843FA96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CC277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3CFA7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Kim, 2018 (Kore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179A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preserved cs tract | interrupted cs tract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4D97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8070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53162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 (12.7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591E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5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A827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BD04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1B40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3501718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10D0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CC84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Ku, 2013 (Taiwan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EB979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27EB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4725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4876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.8 (8.7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B023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0A74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3D806A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462D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2FB19337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D3F8E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BF98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ee Yeh, 2007 (Taiwan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1CE0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mt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&lt;= 0.87 |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mt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&gt; 0.87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9855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C0C5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11CA2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.36 (10.7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6347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98477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BB3C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D58B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7973EFAA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696EE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1AB6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ee, 2009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878F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45AB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8FBE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2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52D4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2.3 (9.4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5EA0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F2EE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8695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E9C6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6010FAAE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E467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1364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ee, 2015 (Kore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C9B9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A8AB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08363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3D9F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3.3 (15.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E466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FBD8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7A5D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2C87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7B86371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DDEA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0430D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ee, 2018 (Kore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1B4F0" w14:textId="77777777" w:rsidR="001736A2" w:rsidRPr="001736A2" w:rsidRDefault="001736A2" w:rsidP="001736A2">
            <w:pPr>
              <w:spacing w:before="80" w:after="80"/>
              <w:ind w:left="80" w:right="80"/>
              <w:rPr>
                <w:lang w:val="es-ES_tradnl"/>
              </w:rPr>
            </w:pPr>
            <w:r w:rsidRPr="001736A2">
              <w:rPr>
                <w:rFonts w:ascii="Roboto" w:eastAsia="Roboto" w:hAnsi="Roboto" w:cs="Roboto"/>
                <w:color w:val="111111"/>
                <w:sz w:val="14"/>
                <w:szCs w:val="14"/>
                <w:lang w:val="es-ES_tradnl"/>
              </w:rPr>
              <w:t xml:space="preserve">case-control (retro) (no </w:t>
            </w:r>
            <w:proofErr w:type="spellStart"/>
            <w:r w:rsidRPr="001736A2">
              <w:rPr>
                <w:rFonts w:ascii="Roboto" w:eastAsia="Roboto" w:hAnsi="Roboto" w:cs="Roboto"/>
                <w:color w:val="111111"/>
                <w:sz w:val="14"/>
                <w:szCs w:val="14"/>
                <w:lang w:val="es-ES_tradnl"/>
              </w:rPr>
              <w:t>cnt</w:t>
            </w:r>
            <w:proofErr w:type="spellEnd"/>
            <w:r w:rsidRPr="001736A2">
              <w:rPr>
                <w:rFonts w:ascii="Roboto" w:eastAsia="Roboto" w:hAnsi="Roboto" w:cs="Roboto"/>
                <w:color w:val="111111"/>
                <w:sz w:val="14"/>
                <w:szCs w:val="14"/>
                <w:lang w:val="es-ES_tradnl"/>
              </w:rPr>
              <w:t xml:space="preserve"> | </w:t>
            </w:r>
            <w:proofErr w:type="spellStart"/>
            <w:r w:rsidRPr="001736A2">
              <w:rPr>
                <w:rFonts w:ascii="Roboto" w:eastAsia="Roboto" w:hAnsi="Roboto" w:cs="Roboto"/>
                <w:color w:val="111111"/>
                <w:sz w:val="14"/>
                <w:szCs w:val="14"/>
                <w:lang w:val="es-ES_tradnl"/>
              </w:rPr>
              <w:t>cnt</w:t>
            </w:r>
            <w:proofErr w:type="spellEnd"/>
            <w:r w:rsidRPr="001736A2">
              <w:rPr>
                <w:rFonts w:ascii="Roboto" w:eastAsia="Roboto" w:hAnsi="Roboto" w:cs="Roboto"/>
                <w:color w:val="111111"/>
                <w:sz w:val="14"/>
                <w:szCs w:val="14"/>
                <w:lang w:val="es-ES_tradnl"/>
              </w:rPr>
              <w:t>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7546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E892E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2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16A4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.1 (11.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7D57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5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58A6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C6106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2EC7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orientation, memory, calculation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language</w:t>
            </w:r>
          </w:p>
        </w:tc>
      </w:tr>
      <w:tr w:rsidR="001736A2" w14:paraId="3F89BF05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B7CF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5D7E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ee, 2019 (South Kore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7F63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no anxiety | anxiety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E1C5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0EB9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6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B31C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6 (10.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2BB4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66A0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F72D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.3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4FD6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14AADD3B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1E68E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A690D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iang, 2019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FEF0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1FF1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2FE0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7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7232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 (10.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BC71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17B0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95B8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9861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2DD9FF3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5DA0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B18B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Mehrabian, 2015 (Bulgari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FDED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517C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E0B2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FAE0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.6 (5.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B496A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9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4DA3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43D6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3BB6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orientation, memory, attention, language, praxis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, 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</w:p>
        </w:tc>
      </w:tr>
      <w:tr w:rsidR="001736A2" w14:paraId="369F247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1FD64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CA668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Mikam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3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8AF3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no apathy | apathy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7674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166B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E00C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2.1 (12.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B08FA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84173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C7EFD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0851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4C7E69FC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5CF6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27FC8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Mok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8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CDB9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ase-control (healthy | 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0478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5F26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1D8E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8.9 (9.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FBBED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7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5D1B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ealthy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A4FF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9.7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B6AD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</w:p>
        </w:tc>
      </w:tr>
      <w:tr w:rsidR="001736A2" w14:paraId="1CC85B9A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B4D07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E8953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Nas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4 (Turkey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7070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645A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AFFE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7C11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7.1 (12.99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1690F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3AA1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04EAF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7306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62C44639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ED7C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87C9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Ng, 2013 (Singapore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015B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D6F5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E5F584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33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87B6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1 (12.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21B7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9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3AAC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B36E8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65F5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3BB9ED92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6ECC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62944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Nijsse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7 (Netherlands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9FE8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65F4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2FA2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9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329D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.5 (12.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A0DF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711F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9874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2.7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67D83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language, attention, memory, orientation, global cognition</w:t>
            </w:r>
          </w:p>
        </w:tc>
      </w:tr>
      <w:tr w:rsidR="001736A2" w14:paraId="4A41F470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BE05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lastRenderedPageBreak/>
              <w:t>5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95AF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Oh, 2018 (Kore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2AF6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F28A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777A4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5BAC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77 (13.5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B22D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51F1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6DF5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.5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40F7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orientation, memory, language, attention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visuo-perceptual</w:t>
            </w:r>
          </w:p>
        </w:tc>
      </w:tr>
      <w:tr w:rsidR="001736A2" w14:paraId="72E023AE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B4CF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4AF9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ark, 2014 (South Kore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12A7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705A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18DA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3DDF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7.5 (8.9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628B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A4B6D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839F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39D8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memory, attention, 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</w:p>
        </w:tc>
      </w:tr>
      <w:tr w:rsidR="001736A2" w14:paraId="5654624E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5B4F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CFB3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aul, 2013 (Indi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F4F3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depressed | non-depressed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FCF9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AE9E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4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C496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7 (10.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9432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1C1F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B5E1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5.3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4D8F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691A7C3B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C3DB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8D7EB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enaloza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4 (Spain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B039F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cohort (rh stroke |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ADCD7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13D4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89ADB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1.95 (15.05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9C09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F01E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9D87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1E7E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anguage, memory</w:t>
            </w:r>
          </w:p>
        </w:tc>
      </w:tr>
      <w:tr w:rsidR="001736A2" w14:paraId="4CA21F00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CD22E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7F40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endlebury, 2011 (Eng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93E5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cohort (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tia-tc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tia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-no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tc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stroke-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tc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stroke-no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tc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79068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FCB6C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8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D81B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5.2 (10.9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65CF2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9C3B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54F0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628A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174FF74C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C33C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ACE3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enn, 2017 (South Afric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57F3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ase-control (aphasia | healthy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EB8D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6427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0F81D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9.5 (11.2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566C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3DCC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A3A0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1EA8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memory, language, visuo-perceptual, praxis, calculation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</w:p>
        </w:tc>
      </w:tr>
      <w:tr w:rsidR="001736A2" w14:paraId="0A8CD2AB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ECA7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3934D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errier, 2010 (Canad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D8D4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2915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5EDD0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9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1F2E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34 (14.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0F3B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2A53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B94B5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CBF1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, consciousness</w:t>
            </w:r>
          </w:p>
        </w:tc>
      </w:tr>
      <w:tr w:rsidR="001736A2" w14:paraId="06001BE7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7AABC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C0FD0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ihlaja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4 (Fin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76C5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fatigue | no fatigu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240DE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36885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3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99CF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.85 (7.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7996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8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3FC6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7A17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2921B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, language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memory</w:t>
            </w:r>
          </w:p>
        </w:tc>
      </w:tr>
      <w:tr w:rsidR="001736A2" w14:paraId="15B858DF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3B2CA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C8F37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hjasvaara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1 (Fin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F2E4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uicidal | not suicidal | all-grouped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E8EC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58BC0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8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2B19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9.3 (8.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48FA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6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8D02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6BFD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5.2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95F4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1506BB46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361A1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384E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Qu, 2015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D58C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ntrolled intervention (medicine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harmac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) |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arot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endardect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35DC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1577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51E3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2.4 (5.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5D1D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104F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87756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6DE9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2109B09B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B338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4F711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achpukdee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3 (Thai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7416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4304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C1DC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2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F584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.8 (10.4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A4E5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D5D4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0C45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9ED8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nsciousness</w:t>
            </w:r>
          </w:p>
        </w:tc>
      </w:tr>
      <w:tr w:rsidR="001736A2" w14:paraId="5089C04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8E10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CD422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ameezan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5 (Malaysi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12DDF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B113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316BA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C211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.2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D478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D719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B712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.9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0506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65540322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278D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21B5C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asquin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5 (Netherlands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050B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vasc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brain dam | no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vasc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brain dam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47FF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2D6B77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8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0741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0.2 (10.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F1A71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5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3DAF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35B9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D9C5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memory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, 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calculation, visuo-perceptual, orientation, attention, praxis, language, global cognition</w:t>
            </w:r>
          </w:p>
        </w:tc>
      </w:tr>
      <w:tr w:rsidR="001736A2" w14:paraId="4E2D1CC6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9127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6DE6F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engachar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1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03BC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neglect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28AC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2B86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9258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.67 (12.8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18B4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8F77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A4D7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9F79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visuo-perceptual, language</w:t>
            </w:r>
          </w:p>
        </w:tc>
      </w:tr>
      <w:tr w:rsidR="001736A2" w14:paraId="4F764A8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5B07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0C66F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iepe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3 (Germany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9896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9490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2664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0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9C2F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9.8 (13.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9B1D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911E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F86C1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185C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orientation, language, memory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</w:p>
        </w:tc>
      </w:tr>
      <w:tr w:rsidR="001736A2" w14:paraId="2533300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62D6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9AFA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acher, 2004 (Israel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35EB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right 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5B1A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3C3FD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69C02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4 (14.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C34C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5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0EBF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9356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18B2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visuo-perceptual</w:t>
            </w:r>
          </w:p>
        </w:tc>
      </w:tr>
      <w:tr w:rsidR="001736A2" w14:paraId="0E362ED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C566F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CBC79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agnier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7 (France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7292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able | improver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283A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E25AC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4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0DFA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 (1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51015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CD06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4C86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9EDD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visuo-perceptual</w:t>
            </w:r>
          </w:p>
        </w:tc>
      </w:tr>
      <w:tr w:rsidR="001736A2" w14:paraId="3AB9B844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FD0E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F5112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arkamo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0 (Fin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5D6C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cohort (non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amusic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non ac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amusic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ac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amusic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CCBA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DDD8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5924D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.2 (10.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6416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7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68510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9825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AF73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attention, memory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visuo-perceptual, language</w:t>
            </w:r>
          </w:p>
        </w:tc>
      </w:tr>
      <w:tr w:rsidR="001736A2" w14:paraId="7A0D49D4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EDBA7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D4C10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chleiger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7 (Australi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BFD1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884A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F6419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F949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.54 (13.4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4A1C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2E195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00416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9B12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5C78094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63A1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013D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errano, 2007 (Spain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53C6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nc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ind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dementia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BF2F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4F7F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5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9EA2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.4 (9.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93DE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7947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6734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7.5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0C4B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503B83AB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8F6B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D58A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ivakumar, 2017 (Canad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E721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persist def | transient def | no def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B55B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3146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2C0F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9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1556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9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6984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BD0C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4.8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5C88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10CA0D02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704A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B143F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mania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3 (Italy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4A5F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e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F5F2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22904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C741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5.93 (16.5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E76F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5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5B44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1A829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D18B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60666D69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1C81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6D7D3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Te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Winkel-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Witlox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8 (Netherlands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2AAF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4D1F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7D8A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6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F7C6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.2 (11.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426F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7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7269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F974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AD8A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307E939A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040D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lastRenderedPageBreak/>
              <w:t>7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436C7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Tessier, 2017 (France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3EEB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996C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A484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2B80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1.7 (1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B039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68FD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974A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D68E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0C08F22B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1567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DB1D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Townend, 2007 (Australi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C9D4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AE6F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C604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2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E6AB5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5.6 (13.1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7BB6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8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ED9BC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D61E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1.2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1C17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7FB80952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3F049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095D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Turunen, 2016 (Fin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1F3C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execut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intact |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execut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imp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332B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CE974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2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4B45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1.3 (11.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69BF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8FA1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FFFA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1F9C3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memory</w:t>
            </w:r>
          </w:p>
        </w:tc>
      </w:tr>
      <w:tr w:rsidR="001736A2" w14:paraId="31208493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A82D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8ACCF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Wang, 2011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635E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cohort (retrospective) (all-grouped | mod impair |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e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impair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E1F9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F447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90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35EA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3.6 (13.5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408E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4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79CD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943D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.6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C777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0A3672D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ABB9E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C696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Wang, 2016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549F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2B07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58A04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3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9453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7.16 (12.0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13A2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5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FD41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8478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7.7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BEED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49C7133A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F850E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04EB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Whiting, 2011 (Australi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89A2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all-stroke | 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E6B3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3D46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8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9435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8.1 (6.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8860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A308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391A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1.2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8079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1AD79B1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971D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0E97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Xia, 2015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897F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hort (strok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C0CD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49F7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2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5930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33 (9.17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58F3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8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4028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00DA5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42BF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visuo-perceptual, language, attention, memory, orientation</w:t>
            </w:r>
          </w:p>
        </w:tc>
      </w:tr>
      <w:tr w:rsidR="001736A2" w14:paraId="4B0512E4" w14:textId="77777777" w:rsidTr="00A95F47">
        <w:trPr>
          <w:cantSplit/>
          <w:tblHeader/>
          <w:jc w:val="center"/>
        </w:trPr>
        <w:tc>
          <w:tcPr>
            <w:tcW w:w="4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64AA1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0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D7F0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Yoon, 2017 (Korea)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E3CF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cohort (cog stable | cog converter | cog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everter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[for normal and declined patients])</w:t>
            </w:r>
          </w:p>
        </w:tc>
        <w:tc>
          <w:tcPr>
            <w:tcW w:w="86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6271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25DF3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625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2111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.52 (12.53)</w:t>
            </w:r>
          </w:p>
        </w:tc>
        <w:tc>
          <w:tcPr>
            <w:tcW w:w="72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732D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9%</w:t>
            </w:r>
          </w:p>
        </w:tc>
        <w:tc>
          <w:tcPr>
            <w:tcW w:w="115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7445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C69C3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3000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07437CE0" w14:textId="77777777" w:rsidTr="00A95F47">
        <w:trPr>
          <w:cantSplit/>
          <w:tblHeader/>
          <w:jc w:val="center"/>
        </w:trPr>
        <w:tc>
          <w:tcPr>
            <w:tcW w:w="10944" w:type="dxa"/>
            <w:gridSpan w:val="1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2827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b/>
                <w:color w:val="111111"/>
                <w:sz w:val="16"/>
                <w:szCs w:val="16"/>
              </w:rPr>
              <w:t>Intervention Studies</w:t>
            </w:r>
          </w:p>
        </w:tc>
      </w:tr>
      <w:tr w:rsidR="001736A2" w14:paraId="2F0974B5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A63F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98BE3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Adomaviciene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9 (Lithuani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8742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D039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E8DC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18BF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374E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954A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2740D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ACC3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, orientation, memory, attention, language</w:t>
            </w:r>
          </w:p>
        </w:tc>
      </w:tr>
      <w:tr w:rsidR="001736A2" w14:paraId="44B7681D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F210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35BF1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Akinwuntan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5 (Belgium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5B083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5F8E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A52C4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6006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4 (1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AF33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6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0955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DEBD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E859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visuo-perceptual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</w:p>
        </w:tc>
      </w:tr>
      <w:tr w:rsidR="001736A2" w14:paraId="5402A05A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2093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82CF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Aydin, 2016 (Turkey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0E89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827B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7CA0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4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4D693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43 (11.1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B6A6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DED6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A39AE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37BD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73E99F50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E6DD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58C67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Barret, 2011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1C81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before-after (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73CC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529CBE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3FCB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1D9B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9D29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FC80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5.2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9E66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consciousness</w:t>
            </w:r>
          </w:p>
        </w:tc>
      </w:tr>
      <w:tr w:rsidR="001736A2" w14:paraId="7C821326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1B75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3B1C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Bath, 2017 (Eng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77D4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CT (pharmacological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DD4C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9856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EA9F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3 (6.5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B266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CDD5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4149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97CC3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language</w:t>
            </w:r>
          </w:p>
        </w:tc>
      </w:tr>
      <w:tr w:rsidR="001736A2" w14:paraId="3527399F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5895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2EE9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Blanchet, 2016 (Canad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7760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before-after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8220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ED3B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C030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.93 (9.9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CA8D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E7132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6BC86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B361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memory, attention</w:t>
            </w:r>
          </w:p>
        </w:tc>
      </w:tr>
      <w:tr w:rsidR="001736A2" w14:paraId="6B0AF6E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A48C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5CC3D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haiyawat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2 (Thailand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18F58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F62A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8861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E2AD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7 (10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ED40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7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7BF9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D0707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359D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1107694E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E0B27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EA2E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hang, 2011 (Kore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D03B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andomized study (pharmacological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43DF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B5A9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8F55D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5.5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C935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7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D249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22A6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6147A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, memory</w:t>
            </w:r>
          </w:p>
        </w:tc>
      </w:tr>
      <w:tr w:rsidR="001736A2" w14:paraId="7F68AA84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F845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3ECFF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Delbar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1 (Iran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7B6B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CT (pharmacological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A9B8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C365E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EAF2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05 (10.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35B7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7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7CED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6472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5.4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4561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306E9AEA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2803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9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CA38D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Ezeugwu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8 (Canad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B4AA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before-after (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B372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F377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EE24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6 (12.5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6CDEF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39E7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46160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887C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713D55C2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9DBE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9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4E43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ng, 2003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2C7A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clinical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3013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1FB1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5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9601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.49 (10.94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9276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A7A3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7F158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4.8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9A07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4D7E7B6F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FE897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9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ABF1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ng, 2016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1FE8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EF9E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50F6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6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D5E2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5 (11.9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2CA2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2F46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7961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8.3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50B4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25D02D8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2269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9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9F63D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rade, 1998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5378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pharmacological | clinical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FC70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4207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ED1B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9.8 (3.6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155A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04D5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33389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8.6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E4DE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1D91DB0D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E6E6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9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D41C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rau-Sanchez, 2018 (Spain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12E2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49D9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4E29E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B704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.1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ED49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8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2F96A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3D11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6A141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memory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, 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</w:p>
        </w:tc>
      </w:tr>
      <w:tr w:rsidR="001736A2" w14:paraId="007D9AD0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D3EA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9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8E6E7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hle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-Hansen, 2014 (Norway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F172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7972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E42D4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9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26976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2.6 (11.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C54B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6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9DC3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1587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B68B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memory</w:t>
            </w:r>
          </w:p>
        </w:tc>
      </w:tr>
      <w:tr w:rsidR="001736A2" w14:paraId="64B78F60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8DF1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lastRenderedPageBreak/>
              <w:t>9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4A5F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Kim, 2012 (Kore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0DEB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intervention (clinical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CB30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BF16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68AD3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.7 (10.1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93A8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6D49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74BC7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2C25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380A3D1B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4400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9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9F4F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Kim, 2014 (Kore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74AB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andomized trial (clinical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A6E6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94A8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D7F0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8.2 (8.07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F02C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AD1A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9DE72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768BE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</w:p>
        </w:tc>
      </w:tr>
      <w:tr w:rsidR="001736A2" w14:paraId="050FF160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706D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9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ED56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ee, 2017 (Taiwan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E96B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95F8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17AA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A571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9.35 (8.95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CF19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C0F1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B767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.4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B906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attention</w:t>
            </w:r>
          </w:p>
        </w:tc>
      </w:tr>
      <w:tr w:rsidR="001736A2" w14:paraId="76A47336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BB29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9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EE0B1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in, 2011 (Taiwan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D385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before-after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7558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8A91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B557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 (10.7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B3B2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84D1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3092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7.4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22EA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language</w:t>
            </w:r>
          </w:p>
        </w:tc>
      </w:tr>
      <w:tr w:rsidR="001736A2" w14:paraId="63C0E407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4E7D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DE08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Liu-Ambrose, 2015 (Canad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B0C8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DBA81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BBA5E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97D5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2.9 (12.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A609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6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8C04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600F9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0105E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memory</w:t>
            </w:r>
          </w:p>
        </w:tc>
      </w:tr>
      <w:tr w:rsidR="001736A2" w14:paraId="25885F1F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8C05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908E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Newman, 2007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8553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CT (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A3F7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2080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68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A02A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6.3 (10.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3496E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E451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DFC3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3.3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0C66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51837879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5EBD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5B788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Ntsiea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4 (South Afric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FE8BD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769C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1093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BB01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5 (8.5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E464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B044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02CF9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A3F1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543763F1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1A45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B0E3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Nyberg, 2018 (Norway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C9DE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before-after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21BB6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EF8C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B5B3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2.6 (10.3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6194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5892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B390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8245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memory</w:t>
            </w:r>
          </w:p>
        </w:tc>
      </w:tr>
      <w:tr w:rsidR="001736A2" w14:paraId="2731C60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1E6D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00F11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an, 2018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CC68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CT (pharmacological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83EF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39BF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7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3023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.6 (7.5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997C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0A14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827E3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F1C6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110F67F4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6EB3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B54D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loughman, 2019 (Canad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248C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andomized trial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E7BC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FE68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7A887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2.1 (14.2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D2913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8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94C7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80DBB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3B338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</w:p>
        </w:tc>
      </w:tr>
      <w:tr w:rsidR="001736A2" w14:paraId="4ACA8319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3B1BE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67F0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ulin, 2017 (Canad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4AB9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pilot trial (clinical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80E4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8CA1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E418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9 (15.0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3C79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C712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EA137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8B9B1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memory</w:t>
            </w:r>
          </w:p>
        </w:tc>
      </w:tr>
      <w:tr w:rsidR="001736A2" w14:paraId="311534D5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42E92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B84B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rior, 2017 (Canad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FF72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before-after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8E79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83DE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AADE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.4 (1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6EC74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0678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18E3A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A002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memory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language</w:t>
            </w:r>
          </w:p>
        </w:tc>
      </w:tr>
      <w:tr w:rsidR="001736A2" w14:paraId="461BAF97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8A69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BFF8B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abad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8.1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747A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clinical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5529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E8B8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0A981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7.8 (12.6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AC95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9B2B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905B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D406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6820BD80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C1257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0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C86F51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abad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8.2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35CD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usual care | 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DFCA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243E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38EF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5 (10.5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1883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7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31C5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218B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AA3F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3D963242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2CD10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1B86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and, 2010 (Canad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D10B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before-after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7955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85E6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A79B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7 (10.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7D768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9A16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14C9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8.2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375A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memory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attention</w:t>
            </w:r>
          </w:p>
        </w:tc>
      </w:tr>
      <w:tr w:rsidR="001736A2" w14:paraId="502B30E3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2E19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5795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ogers, 2019 (Australi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C880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C09D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82D3B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05C4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3 (17.4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02ED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19FE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165B8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8323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</w:p>
        </w:tc>
      </w:tr>
      <w:tr w:rsidR="001736A2" w14:paraId="128B5A5F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F443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7C978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ozental-Iluz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6 (Israel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8C6E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. | clinical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267B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30B8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F72D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6.6 (9.6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5B91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A5B0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40EAA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35CC8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</w:p>
        </w:tc>
      </w:tr>
      <w:tr w:rsidR="001736A2" w14:paraId="5154BEEA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6AFB4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F40EB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hi, 2017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4A378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 | pharmacological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062A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54DC7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58C1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7.4 (8.5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CC63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D271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1618A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7DBB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consciousness</w:t>
            </w:r>
          </w:p>
        </w:tc>
      </w:tr>
      <w:tr w:rsidR="001736A2" w14:paraId="1677C7A7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D0321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DE6F3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holomo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0 (Russi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1C99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trial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EE95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984E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CC0F2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2.4 (4.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DE2F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A217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D36B8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055C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global cognition, psych-mot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p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attention</w:t>
            </w:r>
          </w:p>
        </w:tc>
      </w:tr>
      <w:tr w:rsidR="001736A2" w14:paraId="2304D3ED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31E06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13832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Simis, 2006 (Brazil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C3BA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trial (pharmacological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840A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4B36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9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3A93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5.8 (10.4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ECC2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A46E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F3D9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9FDA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attention, memory</w:t>
            </w:r>
          </w:p>
        </w:tc>
      </w:tr>
      <w:tr w:rsidR="001736A2" w14:paraId="723A603D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2DFED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53CC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Tang, 2005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8475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andomized trial (clinical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5101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84E5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2AB6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4.86 (13.4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6B76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8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5F51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or hem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7EF3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1AB0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415F424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AEF4F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B79F3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Turan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9 (US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2275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CC43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08358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5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B892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.24 (11.2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89FB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4ECF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3179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26.2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C081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5A17D500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E9B85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13593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Wang, 2016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136C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pharmacological | 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F12C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F8B9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2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B2E7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0.6 (6.7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1984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7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C36A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09BAD2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10AC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3A9BF5A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3573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lastRenderedPageBreak/>
              <w:t>11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68AC4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Winkens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09 (Netherlands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63F3E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RCT (clinical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 | usual care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516A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ood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2B227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93F7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9.5 (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45BA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5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DAC1A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045E3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5EEEF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hlcf</w:t>
            </w:r>
            <w:proofErr w:type="spellEnd"/>
          </w:p>
        </w:tc>
      </w:tr>
      <w:tr w:rsidR="001736A2" w14:paraId="00EA75F8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BF5AB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7C471D" w14:textId="77777777" w:rsidR="001736A2" w:rsidRDefault="001736A2" w:rsidP="001736A2">
            <w:pPr>
              <w:spacing w:before="80" w:after="80"/>
              <w:ind w:left="80" w:right="80"/>
            </w:pP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Zengin-Metli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, 2018 (Turkey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0DA8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 xml:space="preserve">controlled intervention (usual care | non-convent. 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nterv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.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C79A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poo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5062A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A600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3.27 (3.88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4016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4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5CF9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 or h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9962A" w14:textId="77777777" w:rsidR="001736A2" w:rsidRDefault="001736A2" w:rsidP="001736A2">
            <w:pPr>
              <w:spacing w:before="80" w:after="80"/>
              <w:ind w:left="80" w:right="80"/>
            </w:pP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2BFF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6B06F88C" w14:textId="77777777" w:rsidTr="00A95F47">
        <w:trPr>
          <w:cantSplit/>
          <w:tblHeader/>
          <w:jc w:val="center"/>
        </w:trPr>
        <w:tc>
          <w:tcPr>
            <w:tcW w:w="4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BC5069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59127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Zhang, 2013 (China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E75A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randomized trial (usual care | pharmacological)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3BA6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36A4C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1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1ADC4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4.7 (10.1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40EF8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53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F26F9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irst-ever (</w:t>
            </w:r>
            <w:proofErr w:type="spellStart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</w:t>
            </w:r>
            <w:proofErr w:type="spellEnd"/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)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6E0F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0%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25581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53A7C006" w14:textId="77777777" w:rsidTr="00A95F47">
        <w:trPr>
          <w:cantSplit/>
          <w:tblHeader/>
          <w:jc w:val="center"/>
        </w:trPr>
        <w:tc>
          <w:tcPr>
            <w:tcW w:w="4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A0607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122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5F510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Zhao, 2017 (China)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73B5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non-randomized (pharmacological)</w:t>
            </w:r>
          </w:p>
        </w:tc>
        <w:tc>
          <w:tcPr>
            <w:tcW w:w="86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C018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fair</w:t>
            </w:r>
          </w:p>
        </w:tc>
        <w:tc>
          <w:tcPr>
            <w:tcW w:w="57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33CC3" w14:textId="77777777" w:rsidR="001736A2" w:rsidRDefault="001736A2" w:rsidP="001736A2">
            <w:pPr>
              <w:spacing w:before="80" w:after="80"/>
              <w:ind w:left="80" w:right="80"/>
              <w:jc w:val="right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3644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EB89D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3.45 (11.51)</w:t>
            </w:r>
          </w:p>
        </w:tc>
        <w:tc>
          <w:tcPr>
            <w:tcW w:w="72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DD4C95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75%</w:t>
            </w:r>
          </w:p>
        </w:tc>
        <w:tc>
          <w:tcPr>
            <w:tcW w:w="115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FB92F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ischemic</w:t>
            </w:r>
          </w:p>
        </w:tc>
        <w:tc>
          <w:tcPr>
            <w:tcW w:w="72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01DBC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67.4%</w:t>
            </w:r>
          </w:p>
        </w:tc>
        <w:tc>
          <w:tcPr>
            <w:tcW w:w="216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19116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color w:val="111111"/>
                <w:sz w:val="14"/>
                <w:szCs w:val="14"/>
              </w:rPr>
              <w:t>global cognition</w:t>
            </w:r>
          </w:p>
        </w:tc>
      </w:tr>
      <w:tr w:rsidR="001736A2" w14:paraId="4221848E" w14:textId="77777777" w:rsidTr="00A95F47">
        <w:trPr>
          <w:cantSplit/>
          <w:tblHeader/>
          <w:jc w:val="center"/>
        </w:trPr>
        <w:tc>
          <w:tcPr>
            <w:tcW w:w="10944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E8782" w14:textId="77777777" w:rsidR="001736A2" w:rsidRDefault="001736A2" w:rsidP="001736A2">
            <w:pPr>
              <w:spacing w:before="80" w:after="80"/>
              <w:ind w:left="80" w:right="80"/>
            </w:pPr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 xml:space="preserve">Abbreviations: ac </w:t>
            </w:r>
            <w:proofErr w:type="spellStart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>amusic</w:t>
            </w:r>
            <w:proofErr w:type="spellEnd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 xml:space="preserve">, auditory cortex amusia; </w:t>
            </w:r>
            <w:proofErr w:type="spellStart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>cnt</w:t>
            </w:r>
            <w:proofErr w:type="spellEnd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 xml:space="preserve">, computerized neuropsychologic test; cs tract, corticospinal tract; dep, depression; </w:t>
            </w:r>
            <w:proofErr w:type="spellStart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>hlcf</w:t>
            </w:r>
            <w:proofErr w:type="spellEnd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 xml:space="preserve">, higher-level cognition; ich, intracerebral hemorrhage; </w:t>
            </w:r>
            <w:proofErr w:type="spellStart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>imt</w:t>
            </w:r>
            <w:proofErr w:type="spellEnd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 xml:space="preserve">, intima-media thickness; </w:t>
            </w:r>
            <w:proofErr w:type="spellStart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>nci</w:t>
            </w:r>
            <w:proofErr w:type="spellEnd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 xml:space="preserve">, no cognitive impairment; </w:t>
            </w:r>
            <w:proofErr w:type="spellStart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>psci</w:t>
            </w:r>
            <w:proofErr w:type="spellEnd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 xml:space="preserve">, post-stroke cognitive impairment; </w:t>
            </w:r>
            <w:proofErr w:type="spellStart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>psd</w:t>
            </w:r>
            <w:proofErr w:type="spellEnd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 xml:space="preserve">, post-stroke depression; </w:t>
            </w:r>
            <w:proofErr w:type="spellStart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>lf</w:t>
            </w:r>
            <w:proofErr w:type="spellEnd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 xml:space="preserve">, left hemisphere stroke; rf, right hemisphere stroke; RCT, randomized controlled trial; SD, standard deviation; </w:t>
            </w:r>
            <w:proofErr w:type="spellStart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>tia</w:t>
            </w:r>
            <w:proofErr w:type="spellEnd"/>
            <w:r>
              <w:rPr>
                <w:rFonts w:ascii="Roboto" w:eastAsia="Roboto" w:hAnsi="Roboto" w:cs="Roboto"/>
                <w:i/>
                <w:color w:val="111111"/>
                <w:sz w:val="14"/>
                <w:szCs w:val="14"/>
              </w:rPr>
              <w:t>, transient ischemic attack</w:t>
            </w:r>
          </w:p>
        </w:tc>
      </w:tr>
    </w:tbl>
    <w:p w14:paraId="1AE71EDE" w14:textId="77777777" w:rsidR="007967D4" w:rsidRDefault="007967D4" w:rsidP="00EC6292">
      <w:pPr>
        <w:pStyle w:val="BodyText"/>
        <w:adjustRightInd w:val="0"/>
        <w:spacing w:before="120" w:after="120"/>
      </w:pPr>
    </w:p>
    <w:sectPr w:rsidR="007967D4" w:rsidSect="006F2EC3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7B9A16" w14:textId="77777777" w:rsidR="00385B39" w:rsidRDefault="00385B39">
      <w:r>
        <w:separator/>
      </w:r>
    </w:p>
  </w:endnote>
  <w:endnote w:type="continuationSeparator" w:id="0">
    <w:p w14:paraId="51C26087" w14:textId="77777777" w:rsidR="00385B39" w:rsidRDefault="00385B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">
    <w:altName w:val="Roboto"/>
    <w:panose1 w:val="02000000000000000000"/>
    <w:charset w:val="00"/>
    <w:family w:val="auto"/>
    <w:pitch w:val="variable"/>
    <w:sig w:usb0="E00002E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1DFBB7" w14:textId="77777777" w:rsidR="00385B39" w:rsidRDefault="00385B39">
      <w:r>
        <w:separator/>
      </w:r>
    </w:p>
  </w:footnote>
  <w:footnote w:type="continuationSeparator" w:id="0">
    <w:p w14:paraId="652DB78C" w14:textId="77777777" w:rsidR="00385B39" w:rsidRDefault="00385B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E8E8B7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677142"/>
    <w:multiLevelType w:val="multilevel"/>
    <w:tmpl w:val="7548BE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538187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62E79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6DF248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D1BA5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C1A0F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89FC07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5ECAC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01A5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CE4E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AC2F9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C1AE401"/>
    <w:multiLevelType w:val="multilevel"/>
    <w:tmpl w:val="652491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A1E55E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4"/>
  </w:num>
  <w:num w:numId="14">
    <w:abstractNumId w:val="14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11D1"/>
    <w:rsid w:val="00136FCC"/>
    <w:rsid w:val="001736A2"/>
    <w:rsid w:val="001917FE"/>
    <w:rsid w:val="00296AA4"/>
    <w:rsid w:val="00385B39"/>
    <w:rsid w:val="00395266"/>
    <w:rsid w:val="003B4B94"/>
    <w:rsid w:val="004026BC"/>
    <w:rsid w:val="00427303"/>
    <w:rsid w:val="00453D4E"/>
    <w:rsid w:val="00462192"/>
    <w:rsid w:val="004E29B3"/>
    <w:rsid w:val="00550B4E"/>
    <w:rsid w:val="00590D07"/>
    <w:rsid w:val="005C65AC"/>
    <w:rsid w:val="005F158D"/>
    <w:rsid w:val="00641621"/>
    <w:rsid w:val="006E0C66"/>
    <w:rsid w:val="006F2EC3"/>
    <w:rsid w:val="00734919"/>
    <w:rsid w:val="00761E52"/>
    <w:rsid w:val="00784D58"/>
    <w:rsid w:val="007967D4"/>
    <w:rsid w:val="007A62A5"/>
    <w:rsid w:val="007B2AB2"/>
    <w:rsid w:val="00883B0D"/>
    <w:rsid w:val="008D6863"/>
    <w:rsid w:val="008E24C0"/>
    <w:rsid w:val="009E2959"/>
    <w:rsid w:val="00A64A79"/>
    <w:rsid w:val="00A65C58"/>
    <w:rsid w:val="00A95F47"/>
    <w:rsid w:val="00AD747B"/>
    <w:rsid w:val="00AE1A8D"/>
    <w:rsid w:val="00B86B75"/>
    <w:rsid w:val="00BC48D5"/>
    <w:rsid w:val="00C07B1D"/>
    <w:rsid w:val="00C22783"/>
    <w:rsid w:val="00C23430"/>
    <w:rsid w:val="00C32AD4"/>
    <w:rsid w:val="00C36279"/>
    <w:rsid w:val="00CB5A47"/>
    <w:rsid w:val="00CF0C00"/>
    <w:rsid w:val="00D96781"/>
    <w:rsid w:val="00DC395F"/>
    <w:rsid w:val="00E315A3"/>
    <w:rsid w:val="00E47FF7"/>
    <w:rsid w:val="00EC6292"/>
    <w:rsid w:val="00F073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733CD"/>
  <w15:docId w15:val="{D868E8D7-A891-C54E-8D35-00409B720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917FE"/>
    <w:pPr>
      <w:ind w:firstLine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917FE"/>
    <w:pPr>
      <w:numPr>
        <w:numId w:val="16"/>
      </w:numPr>
      <w:pBdr>
        <w:bottom w:val="single" w:sz="12" w:space="1" w:color="C00000"/>
      </w:pBdr>
      <w:spacing w:before="600" w:after="8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24C0"/>
    <w:pPr>
      <w:numPr>
        <w:ilvl w:val="1"/>
        <w:numId w:val="16"/>
      </w:numPr>
      <w:pBdr>
        <w:bottom w:val="single" w:sz="8" w:space="1" w:color="C00000"/>
      </w:pBdr>
      <w:spacing w:before="200" w:after="80"/>
      <w:outlineLvl w:val="1"/>
    </w:pPr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2AB2"/>
    <w:pPr>
      <w:numPr>
        <w:ilvl w:val="2"/>
        <w:numId w:val="16"/>
      </w:numPr>
      <w:pBdr>
        <w:bottom w:val="single" w:sz="12" w:space="1" w:color="C63437"/>
      </w:pBdr>
      <w:spacing w:before="200" w:after="80"/>
      <w:outlineLvl w:val="2"/>
    </w:pPr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B5A47"/>
    <w:pPr>
      <w:numPr>
        <w:ilvl w:val="3"/>
        <w:numId w:val="16"/>
      </w:numPr>
      <w:pBdr>
        <w:bottom w:val="single" w:sz="4" w:space="2" w:color="B8CCE4" w:themeColor="accent1" w:themeTint="66"/>
      </w:pBdr>
      <w:spacing w:before="200" w:after="80"/>
      <w:outlineLvl w:val="3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B5A47"/>
    <w:pPr>
      <w:numPr>
        <w:ilvl w:val="4"/>
        <w:numId w:val="16"/>
      </w:numPr>
      <w:spacing w:before="200" w:after="8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B5A47"/>
    <w:pPr>
      <w:numPr>
        <w:ilvl w:val="5"/>
        <w:numId w:val="16"/>
      </w:numPr>
      <w:spacing w:before="280" w:after="100"/>
      <w:outlineLvl w:val="5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B5A47"/>
    <w:pPr>
      <w:numPr>
        <w:ilvl w:val="6"/>
        <w:numId w:val="16"/>
      </w:numPr>
      <w:spacing w:before="320" w:after="100"/>
      <w:outlineLvl w:val="6"/>
    </w:pPr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B5A47"/>
    <w:pPr>
      <w:numPr>
        <w:ilvl w:val="7"/>
        <w:numId w:val="16"/>
      </w:numPr>
      <w:spacing w:before="320" w:after="100"/>
      <w:outlineLvl w:val="7"/>
    </w:pPr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B5A47"/>
    <w:pPr>
      <w:numPr>
        <w:ilvl w:val="8"/>
        <w:numId w:val="16"/>
      </w:numPr>
      <w:spacing w:before="320" w:after="100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47FF7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E47FF7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B2AB2"/>
    <w:pPr>
      <w:pBdr>
        <w:top w:val="single" w:sz="18" w:space="10" w:color="C00000"/>
        <w:bottom w:val="single" w:sz="12" w:space="15" w:color="000000" w:themeColor="text1"/>
      </w:pBdr>
      <w:jc w:val="center"/>
    </w:pPr>
    <w:rPr>
      <w:rFonts w:ascii="Times New Roman" w:eastAsiaTheme="majorEastAsia" w:hAnsi="Times New Roman" w:cstheme="majorBidi"/>
      <w:iCs/>
      <w:color w:val="000000" w:themeColor="text1"/>
      <w:sz w:val="48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B4E"/>
    <w:pPr>
      <w:spacing w:before="200" w:after="900"/>
      <w:jc w:val="center"/>
    </w:pPr>
    <w:rPr>
      <w:i/>
      <w:iCs/>
      <w:sz w:val="24"/>
      <w:szCs w:val="24"/>
    </w:rPr>
  </w:style>
  <w:style w:type="paragraph" w:customStyle="1" w:styleId="Author">
    <w:name w:val="Author"/>
    <w:next w:val="BodyText"/>
    <w:qFormat/>
    <w:rsid w:val="00CB5A47"/>
    <w:pPr>
      <w:keepNext/>
      <w:keepLines/>
      <w:jc w:val="center"/>
    </w:pPr>
    <w:rPr>
      <w:rFonts w:ascii="Times New Roman" w:hAnsi="Times New Roman"/>
      <w:i/>
    </w:rPr>
  </w:style>
  <w:style w:type="paragraph" w:styleId="Date">
    <w:name w:val="Date"/>
    <w:next w:val="BodyText"/>
    <w:qFormat/>
    <w:rsid w:val="00550B4E"/>
    <w:pPr>
      <w:keepNext/>
      <w:keepLines/>
      <w:spacing w:before="360" w:after="480"/>
      <w:ind w:firstLine="357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B5A47"/>
    <w:rPr>
      <w:b/>
      <w:bCs/>
      <w:sz w:val="18"/>
      <w:szCs w:val="18"/>
    </w:rPr>
  </w:style>
  <w:style w:type="paragraph" w:customStyle="1" w:styleId="TableCaption">
    <w:name w:val="Table Caption"/>
    <w:basedOn w:val="Caption"/>
    <w:rsid w:val="001736A2"/>
    <w:pPr>
      <w:keepNext/>
      <w:jc w:val="center"/>
    </w:pPr>
    <w:rPr>
      <w:sz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C07B1D"/>
    <w:rPr>
      <w:b/>
      <w:bCs w:val="0"/>
      <w:sz w:val="18"/>
      <w:szCs w:val="18"/>
      <w:shd w:val="clear" w:color="auto" w:fill="F8F8F8"/>
    </w:rPr>
  </w:style>
  <w:style w:type="character" w:styleId="FootnoteReference">
    <w:name w:val="footnote reference"/>
    <w:basedOn w:val="CaptionChar"/>
    <w:rPr>
      <w:b/>
      <w:bCs/>
      <w:caps w:val="0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uiPriority w:val="99"/>
    <w:rsid w:val="00641621"/>
    <w:rPr>
      <w:b/>
      <w:bCs/>
      <w:caps w:val="0"/>
      <w:color w:val="042FD4"/>
      <w:spacing w:val="10"/>
      <w:sz w:val="2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B5A47"/>
    <w:pPr>
      <w:numPr>
        <w:numId w:val="0"/>
      </w:numPr>
      <w:outlineLvl w:val="9"/>
    </w:pPr>
  </w:style>
  <w:style w:type="paragraph" w:customStyle="1" w:styleId="SourceCode">
    <w:name w:val="Source Code"/>
    <w:basedOn w:val="Normal"/>
    <w:link w:val="VerbatimChar"/>
    <w:rsid w:val="00C07B1D"/>
    <w:pPr>
      <w:shd w:val="clear" w:color="auto" w:fill="F8F8F8"/>
      <w:wordWrap w:val="0"/>
    </w:pPr>
    <w:rPr>
      <w:b/>
      <w:sz w:val="18"/>
    </w:rPr>
  </w:style>
  <w:style w:type="character" w:customStyle="1" w:styleId="KeywordTok">
    <w:name w:val="KeywordTok"/>
    <w:basedOn w:val="VerbatimChar"/>
    <w:rsid w:val="00C32AD4"/>
    <w:rPr>
      <w:b w:val="0"/>
      <w:bCs w:val="0"/>
      <w:color w:val="204A87"/>
      <w:sz w:val="18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EC6292"/>
    <w:rPr>
      <w:rFonts w:ascii="Consolas" w:hAnsi="Consolas"/>
      <w:b/>
      <w:bCs w:val="0"/>
      <w:caps w:val="0"/>
      <w:color w:val="204A87"/>
      <w:spacing w:val="10"/>
      <w:sz w:val="18"/>
      <w:szCs w:val="18"/>
      <w:shd w:val="clear" w:color="auto" w:fill="F8F8F8"/>
    </w:rPr>
  </w:style>
  <w:style w:type="character" w:customStyle="1" w:styleId="DecValTok">
    <w:name w:val="DecValTok"/>
    <w:basedOn w:val="VerbatimChar"/>
    <w:rsid w:val="006E0C66"/>
    <w:rPr>
      <w:rFonts w:ascii="Consolas" w:hAnsi="Consolas"/>
      <w:b/>
      <w:bCs w:val="0"/>
      <w:caps w:val="0"/>
      <w:color w:val="0000CF"/>
      <w:spacing w:val="10"/>
      <w:sz w:val="18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 w:val="0"/>
      <w:caps w:val="0"/>
      <w:color w:val="0000CF"/>
      <w:spacing w:val="10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sid w:val="007B2AB2"/>
    <w:rPr>
      <w:rFonts w:ascii="Consolas" w:hAnsi="Consolas"/>
      <w:b/>
      <w:bCs w:val="0"/>
      <w:caps w:val="0"/>
      <w:color w:val="0000CF"/>
      <w:spacing w:val="10"/>
      <w:sz w:val="18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 w:val="0"/>
      <w:caps w:val="0"/>
      <w:color w:val="000000"/>
      <w:spacing w:val="1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 w:val="0"/>
      <w:caps w:val="0"/>
      <w:color w:val="4E9A06"/>
      <w:spacing w:val="10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 w:val="0"/>
      <w:caps w:val="0"/>
      <w:color w:val="000000"/>
      <w:spacing w:val="1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sid w:val="008E24C0"/>
    <w:rPr>
      <w:rFonts w:ascii="Consolas" w:hAnsi="Consolas"/>
      <w:b/>
      <w:bCs w:val="0"/>
      <w:caps w:val="0"/>
      <w:color w:val="4E9A06"/>
      <w:spacing w:val="10"/>
      <w:sz w:val="18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 w:val="0"/>
      <w:caps w:val="0"/>
      <w:color w:val="4E9A06"/>
      <w:spacing w:val="10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 w:val="0"/>
      <w:caps w:val="0"/>
      <w:color w:val="4E9A06"/>
      <w:spacing w:val="10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 w:val="0"/>
      <w:caps w:val="0"/>
      <w:spacing w:val="1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136FCC"/>
    <w:rPr>
      <w:rFonts w:ascii="Consolas" w:hAnsi="Consolas"/>
      <w:b/>
      <w:bCs w:val="0"/>
      <w:i/>
      <w:caps w:val="0"/>
      <w:color w:val="8F5902"/>
      <w:spacing w:val="10"/>
      <w:sz w:val="18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 w:val="0"/>
      <w:i/>
      <w:caps w:val="0"/>
      <w:color w:val="8F5902"/>
      <w:spacing w:val="10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 w:val="0"/>
      <w:i/>
      <w:caps w:val="0"/>
      <w:color w:val="8F5902"/>
      <w:spacing w:val="10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 w:val="0"/>
      <w:i/>
      <w:caps w:val="0"/>
      <w:color w:val="8F5902"/>
      <w:spacing w:val="10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sid w:val="007B2AB2"/>
    <w:rPr>
      <w:rFonts w:ascii="Consolas" w:hAnsi="Consolas"/>
      <w:b/>
      <w:bCs w:val="0"/>
      <w:caps w:val="0"/>
      <w:color w:val="8F5902"/>
      <w:spacing w:val="10"/>
      <w:sz w:val="18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 w:val="0"/>
      <w:caps w:val="0"/>
      <w:color w:val="000000"/>
      <w:spacing w:val="1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 w:val="0"/>
      <w:caps w:val="0"/>
      <w:color w:val="000000"/>
      <w:spacing w:val="1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sid w:val="007B2AB2"/>
    <w:rPr>
      <w:rFonts w:ascii="Consolas" w:hAnsi="Consolas"/>
      <w:b w:val="0"/>
      <w:bCs w:val="0"/>
      <w:caps w:val="0"/>
      <w:color w:val="204A87"/>
      <w:spacing w:val="10"/>
      <w:sz w:val="18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6E0C66"/>
    <w:rPr>
      <w:rFonts w:ascii="Consolas" w:hAnsi="Consolas"/>
      <w:b w:val="0"/>
      <w:bCs w:val="0"/>
      <w:caps w:val="0"/>
      <w:color w:val="CE5C00"/>
      <w:spacing w:val="10"/>
      <w:sz w:val="18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 w:val="0"/>
      <w:caps w:val="0"/>
      <w:spacing w:val="1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 w:val="0"/>
      <w:caps w:val="0"/>
      <w:spacing w:val="1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 w:val="0"/>
      <w:i/>
      <w:caps w:val="0"/>
      <w:color w:val="8F5902"/>
      <w:spacing w:val="10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 w:val="0"/>
      <w:caps w:val="0"/>
      <w:color w:val="C4A000"/>
      <w:spacing w:val="1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 w:val="0"/>
      <w:caps w:val="0"/>
      <w:spacing w:val="1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 w:val="0"/>
      <w:i/>
      <w:caps w:val="0"/>
      <w:color w:val="8F5902"/>
      <w:spacing w:val="10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 w:val="0"/>
      <w:i/>
      <w:caps w:val="0"/>
      <w:color w:val="8F5902"/>
      <w:spacing w:val="10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 w:val="0"/>
      <w:caps w:val="0"/>
      <w:color w:val="EF2929"/>
      <w:spacing w:val="10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 w:val="0"/>
      <w:caps w:val="0"/>
      <w:color w:val="A40000"/>
      <w:spacing w:val="1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sid w:val="008E24C0"/>
    <w:rPr>
      <w:b/>
      <w:bCs w:val="0"/>
      <w:sz w:val="18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1917FE"/>
    <w:rPr>
      <w:rFonts w:asciiTheme="majorHAnsi" w:eastAsiaTheme="majorEastAsia" w:hAnsiTheme="majorHAnsi" w:cstheme="majorBidi"/>
      <w:b/>
      <w:bCs/>
      <w:color w:val="000000" w:themeColor="text1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47FF7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8E24C0"/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B2AB2"/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B5A47"/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B5A47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CB5A47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CB5A47"/>
    <w:rPr>
      <w:rFonts w:asciiTheme="majorHAnsi" w:eastAsiaTheme="majorEastAsia" w:hAnsiTheme="majorHAnsi" w:cstheme="majorBidi"/>
      <w:b/>
      <w:bCs/>
      <w:color w:val="9BBB59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CB5A47"/>
    <w:rPr>
      <w:rFonts w:asciiTheme="majorHAnsi" w:eastAsiaTheme="majorEastAsia" w:hAnsiTheme="majorHAnsi" w:cstheme="majorBidi"/>
      <w:b/>
      <w:bCs/>
      <w:i/>
      <w:iCs/>
      <w:color w:val="9BBB59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CB5A47"/>
    <w:rPr>
      <w:rFonts w:asciiTheme="majorHAnsi" w:eastAsiaTheme="majorEastAsia" w:hAnsiTheme="majorHAnsi" w:cstheme="majorBidi"/>
      <w:i/>
      <w:iCs/>
      <w:color w:val="9BBB59" w:themeColor="accent3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7B2AB2"/>
    <w:rPr>
      <w:rFonts w:ascii="Times New Roman" w:eastAsiaTheme="majorEastAsia" w:hAnsi="Times New Roman" w:cstheme="majorBidi"/>
      <w:iCs/>
      <w:color w:val="000000" w:themeColor="text1"/>
      <w:sz w:val="48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550B4E"/>
    <w:rPr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CB5A47"/>
    <w:rPr>
      <w:b/>
      <w:bCs/>
      <w:spacing w:val="0"/>
    </w:rPr>
  </w:style>
  <w:style w:type="character" w:styleId="Emphasis">
    <w:name w:val="Emphasis"/>
    <w:uiPriority w:val="20"/>
    <w:qFormat/>
    <w:rsid w:val="00CB5A47"/>
    <w:rPr>
      <w:b/>
      <w:bCs/>
      <w:i/>
      <w:iCs/>
      <w:color w:val="5A5A5A" w:themeColor="text1" w:themeTint="A5"/>
    </w:rPr>
  </w:style>
  <w:style w:type="paragraph" w:styleId="NoSpacing">
    <w:name w:val="No Spacing"/>
    <w:basedOn w:val="Normal"/>
    <w:link w:val="NoSpacingChar"/>
    <w:uiPriority w:val="1"/>
    <w:qFormat/>
    <w:rsid w:val="00CB5A47"/>
  </w:style>
  <w:style w:type="character" w:customStyle="1" w:styleId="NoSpacingChar">
    <w:name w:val="No Spacing Char"/>
    <w:basedOn w:val="DefaultParagraphFont"/>
    <w:link w:val="NoSpacing"/>
    <w:uiPriority w:val="1"/>
    <w:rsid w:val="00CB5A47"/>
  </w:style>
  <w:style w:type="paragraph" w:styleId="ListParagraph">
    <w:name w:val="List Paragraph"/>
    <w:basedOn w:val="Normal"/>
    <w:uiPriority w:val="34"/>
    <w:qFormat/>
    <w:rsid w:val="00CB5A4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B5A47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CB5A47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5A47"/>
    <w:pPr>
      <w:pBdr>
        <w:top w:val="single" w:sz="12" w:space="10" w:color="B8CCE4" w:themeColor="accent1" w:themeTint="66"/>
        <w:left w:val="single" w:sz="36" w:space="4" w:color="4F81BD" w:themeColor="accent1"/>
        <w:bottom w:val="single" w:sz="24" w:space="10" w:color="9BBB59" w:themeColor="accent3"/>
        <w:right w:val="single" w:sz="36" w:space="4" w:color="4F81BD" w:themeColor="accent1"/>
      </w:pBdr>
      <w:shd w:val="clear" w:color="auto" w:fill="4F81BD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5A47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F81BD" w:themeFill="accent1"/>
    </w:rPr>
  </w:style>
  <w:style w:type="character" w:styleId="SubtleEmphasis">
    <w:name w:val="Subtle Emphasis"/>
    <w:uiPriority w:val="19"/>
    <w:qFormat/>
    <w:rsid w:val="00CB5A47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CB5A47"/>
    <w:rPr>
      <w:b/>
      <w:bCs/>
      <w:i/>
      <w:iCs/>
      <w:color w:val="4F81BD" w:themeColor="accent1"/>
      <w:sz w:val="22"/>
      <w:szCs w:val="22"/>
    </w:rPr>
  </w:style>
  <w:style w:type="character" w:styleId="SubtleReference">
    <w:name w:val="Subtle Reference"/>
    <w:uiPriority w:val="31"/>
    <w:qFormat/>
    <w:rsid w:val="00CB5A47"/>
    <w:rPr>
      <w:color w:val="auto"/>
      <w:u w:val="single" w:color="9BBB59" w:themeColor="accent3"/>
    </w:rPr>
  </w:style>
  <w:style w:type="character" w:styleId="IntenseReference">
    <w:name w:val="Intense Reference"/>
    <w:basedOn w:val="DefaultParagraphFont"/>
    <w:uiPriority w:val="32"/>
    <w:qFormat/>
    <w:rsid w:val="00CB5A47"/>
    <w:rPr>
      <w:b/>
      <w:bCs/>
      <w:color w:val="76923C" w:themeColor="accent3" w:themeShade="BF"/>
      <w:u w:val="single" w:color="9BBB59" w:themeColor="accent3"/>
    </w:rPr>
  </w:style>
  <w:style w:type="character" w:styleId="BookTitle">
    <w:name w:val="Book Title"/>
    <w:basedOn w:val="DefaultParagraphFont"/>
    <w:uiPriority w:val="33"/>
    <w:qFormat/>
    <w:rsid w:val="00CB5A47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customStyle="1" w:styleId="PersonalName">
    <w:name w:val="Personal Name"/>
    <w:basedOn w:val="Title"/>
    <w:rsid w:val="00CB5A47"/>
    <w:rPr>
      <w:b/>
      <w:caps/>
      <w:color w:val="00000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7967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967D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0</Pages>
  <Words>2846</Words>
  <Characters>16228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19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uan Pablo Saa OTD / MPH / PhD Candidate</dc:creator>
  <cp:lastModifiedBy>Juan Pablo Saa</cp:lastModifiedBy>
  <cp:revision>21</cp:revision>
  <dcterms:created xsi:type="dcterms:W3CDTF">2020-03-29T11:35:00Z</dcterms:created>
  <dcterms:modified xsi:type="dcterms:W3CDTF">2021-05-21T07:42:00Z</dcterms:modified>
</cp:coreProperties>
</file>